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B20330" w:rsidTr="007611FA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0330" w:rsidRDefault="00023917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pict>
                <v:shapetype id="_x0000_t163" coordsize="21600,21600" o:spt="163" adj="11475" path="m,l21600,m,21600c7200@1,14400@1,21600,21600e">
                  <v:formulas>
                    <v:f eqn="prod #0 4 3"/>
                    <v:f eqn="sum @0 0 7200"/>
                    <v:f eqn="val #0"/>
                    <v:f eqn="prod #0 2 3"/>
                    <v:f eqn="sum @3 7200 0"/>
                  </v:formulas>
                  <v:path textpathok="t" o:connecttype="custom" o:connectlocs="10800,0;0,10800;10800,@2;21600,10800" o:connectangles="270,180,90,0"/>
                  <v:textpath on="t" fitshape="t" xscale="t"/>
                  <v:handles>
                    <v:h position="center,#0" yrange="1350,21600"/>
                  </v:handles>
                  <o:lock v:ext="edit" text="t" shapetype="t"/>
                </v:shapetype>
                <v:shape id="_x0000_s1026" type="#_x0000_t163" style="position:absolute;margin-left:223.5pt;margin-top:75.75pt;width:83.5pt;height:59.9pt;z-index:251667456;mso-position-horizontal-relative:text;mso-position-vertical-relative:text;mso-width-relative:page;mso-height-relative:page" fillcolor="black">
                  <v:fill r:id="rId8" o:title=""/>
                  <v:stroke r:id="rId8" o:title=""/>
                  <v:shadow color="#868686"/>
                  <v:textpath style="font-family:&quot;Impact&quot;;v-text-spacing:52429f;v-text-kern:t" trim="t" fitpath="t" xscale="f" string="KJSEA"/>
                </v:shape>
              </w:pict>
            </w:r>
            <w:r w:rsidR="00B20330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0330" w:rsidTr="007611FA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0330" w:rsidTr="007611FA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DF6AC0" w:rsidRDefault="00DF6AC0" w:rsidP="00DF6AC0">
      <w:pPr>
        <w:pStyle w:val="FirstParagraph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6032998C" wp14:editId="10396F3F">
                <wp:simplePos x="0" y="0"/>
                <wp:positionH relativeFrom="column">
                  <wp:posOffset>4401548</wp:posOffset>
                </wp:positionH>
                <wp:positionV relativeFrom="paragraph">
                  <wp:posOffset>1014474</wp:posOffset>
                </wp:positionV>
                <wp:extent cx="2596551" cy="1932317"/>
                <wp:effectExtent l="0" t="0" r="0" b="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51" cy="1932317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16" name="Picture 16" descr="Knowledge, Skills, and Attitudes - The Peak Performance Cente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17" name="Picture 17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15" o:spid="_x0000_s1026" style="position:absolute;margin-left:346.6pt;margin-top:79.9pt;width:204.45pt;height:152.15pt;z-index:251666432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LHHfEAAAA2wAAAA8AAABkcnMvZG93bnJldi54bWxEj81uwjAQhO9IvIO1SNzAoRJpFTAItaJq&#10;Dxwa+gDbeEnSxuvUdvPz9hgJqbddzex8s9v9YBrRkfO1ZQWrZQKCuLC65lLB5/m4eALhA7LGxjIp&#10;GMnDfjedbDHTtucP6vJQihjCPkMFVQhtJqUvKjLol7YljtrFOoMhrq6U2mEfw00jH5IklQZrjoQK&#10;W3quqPjJ/0zkvqRclKfzl1u/j0f7+p229eOvUvPZcNiACDSEf/P9+k3H+incfokDyN0V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KLHHfEAAAA2wAAAA8AAAAAAAAAAAAAAAAA&#10;nwIAAGRycy9kb3ducmV2LnhtbFBLBQYAAAAABAAEAPcAAACQAwAAAAA=&#10;">
                  <v:imagedata r:id="rId11" o:title="Knowledge, Skills, and Attitudes - The Peak Performance Center"/>
                </v:shape>
                <v:shape id="Picture 17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Hq4OvCAAAA2wAAAA8AAABkcnMvZG93bnJldi54bWxET01rwkAQvQv9D8sIvQTdaKEt0VWqIORW&#10;mkrPQ3ZMYrKzSXZN0v76bqHgbR7vc7b7yTRioN5VlhWsljEI4tzqigsF58/T4hWE88gaG8uk4Jsc&#10;7HcPsy0m2o78QUPmCxFC2CWooPS+TaR0eUkG3dK2xIG72N6gD7AvpO5xDOGmkes4fpYGKw4NJbZ0&#10;LCmvs5tRkJ1/6vc6KuQhNdeOLxGmX0+dUo/z6W0DwtPk7+J/d6rD/Bf4+yUcIHe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x6uDrwgAAANsAAAAPAAAAAAAAAAAAAAAAAJ8C&#10;AABkcnMvZG93bnJldi54bWxQSwUGAAAAAAQABAD3AAAAjgMAAAAA&#10;">
                  <v:imagedata r:id="rId12" o:title="ChatGPT Image Jun 18, 2025, 10_21_14 AM" chromakey="white"/>
                  <v:path arrowok="t"/>
                </v:shape>
              </v:group>
            </w:pict>
          </mc:Fallback>
        </mc:AlternateContent>
      </w:r>
      <w:r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  <w:r>
        <w:rPr>
          <w:noProof/>
        </w:rPr>
        <w:t xml:space="preserve"> </w:t>
      </w:r>
      <w:r w:rsidR="00B20330">
        <w:rPr>
          <w:noProof/>
        </w:rPr>
        <w:drawing>
          <wp:anchor distT="0" distB="0" distL="114300" distR="114300" simplePos="0" relativeHeight="251659264" behindDoc="1" locked="0" layoutInCell="1" allowOverlap="1" wp14:anchorId="367B5FDE" wp14:editId="3619889D">
            <wp:simplePos x="0" y="0"/>
            <wp:positionH relativeFrom="column">
              <wp:posOffset>-543972</wp:posOffset>
            </wp:positionH>
            <wp:positionV relativeFrom="paragraph">
              <wp:posOffset>86187</wp:posOffset>
            </wp:positionV>
            <wp:extent cx="7774305" cy="9144000"/>
            <wp:effectExtent l="0" t="0" r="0" b="0"/>
            <wp:wrapNone/>
            <wp:docPr id="2" name="Picture 2" descr="Description: Description: 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Description: What is competency-based education? Pros &amp; Cons (2022)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305" cy="914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20330" w:rsidRDefault="00B20330" w:rsidP="00B20330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RADE 7: </w:t>
      </w:r>
      <w:r w:rsidR="00A704B2">
        <w:rPr>
          <w:rFonts w:ascii="Times New Roman" w:hAnsi="Times New Roman" w:cs="Times New Roman"/>
          <w:b/>
          <w:bCs/>
        </w:rPr>
        <w:t xml:space="preserve">707: </w:t>
      </w:r>
      <w:r>
        <w:rPr>
          <w:rFonts w:ascii="Times New Roman" w:hAnsi="Times New Roman" w:cs="Times New Roman"/>
          <w:b/>
          <w:bCs/>
        </w:rPr>
        <w:t xml:space="preserve">SOCIAL STUDIES. </w:t>
      </w:r>
    </w:p>
    <w:p w:rsidR="00B20330" w:rsidRDefault="00B20330" w:rsidP="00B20330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   YEAR: 2025</w:t>
      </w:r>
    </w:p>
    <w:p w:rsidR="00B20330" w:rsidRPr="00E51002" w:rsidRDefault="00B20330" w:rsidP="00B203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b/>
          <w:sz w:val="24"/>
          <w:szCs w:val="24"/>
        </w:rPr>
        <w:t>TIME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: 1 hour 40 minutes</w:t>
      </w:r>
    </w:p>
    <w:p w:rsidR="00B20330" w:rsidRPr="00E51002" w:rsidRDefault="00B20330" w:rsidP="00B203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</w:t>
      </w:r>
    </w:p>
    <w:p w:rsidR="00B20330" w:rsidRPr="00C87B22" w:rsidRDefault="00B20330" w:rsidP="00B2033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Write your name and class in the spaces provided above.</w:t>
      </w:r>
    </w:p>
    <w:p w:rsidR="00B20330" w:rsidRPr="00C87B22" w:rsidRDefault="00B20330" w:rsidP="00B20330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B20330" w:rsidRPr="00C87B22" w:rsidRDefault="00B20330" w:rsidP="00B20330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nswer ALL questions in Section A.</w:t>
      </w:r>
    </w:p>
    <w:p w:rsidR="00B20330" w:rsidRPr="00C87B22" w:rsidRDefault="00B20330" w:rsidP="00B20330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nswer ALL questions in Section B.</w:t>
      </w:r>
    </w:p>
    <w:p w:rsidR="00B20330" w:rsidRPr="00C87B22" w:rsidRDefault="00B20330" w:rsidP="00B20330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.</w:t>
      </w:r>
    </w:p>
    <w:p w:rsidR="00B20330" w:rsidRPr="00C87B22" w:rsidRDefault="00B20330" w:rsidP="00B20330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Marks for each question are indicated in brackets.</w:t>
      </w:r>
    </w:p>
    <w:p w:rsidR="00B20330" w:rsidRPr="00E51002" w:rsidRDefault="00B20330" w:rsidP="00B203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For official use only</w:t>
      </w:r>
    </w:p>
    <w:p w:rsidR="00B20330" w:rsidRPr="00EA4418" w:rsidRDefault="00B20330" w:rsidP="00B20330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</w:t>
      </w:r>
      <w:r>
        <w:rPr>
          <w:rStyle w:val="Strong"/>
          <w:rFonts w:ascii="Times New Roman" w:hAnsi="Times New Roman" w:cs="Times New Roman"/>
          <w:color w:val="auto"/>
          <w:sz w:val="24"/>
          <w:szCs w:val="24"/>
        </w:rPr>
        <w:t xml:space="preserve"> A: MULTIPLE CHOICE QUESTIONS (2</w:t>
      </w: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843"/>
        <w:gridCol w:w="328"/>
        <w:gridCol w:w="164"/>
        <w:gridCol w:w="164"/>
        <w:gridCol w:w="328"/>
        <w:gridCol w:w="164"/>
        <w:gridCol w:w="164"/>
        <w:gridCol w:w="328"/>
        <w:gridCol w:w="328"/>
        <w:gridCol w:w="164"/>
        <w:gridCol w:w="164"/>
        <w:gridCol w:w="328"/>
        <w:gridCol w:w="440"/>
        <w:gridCol w:w="440"/>
        <w:gridCol w:w="440"/>
        <w:gridCol w:w="440"/>
        <w:gridCol w:w="440"/>
        <w:gridCol w:w="809"/>
      </w:tblGrid>
      <w:tr w:rsidR="00B20330" w:rsidTr="007611FA">
        <w:trPr>
          <w:gridAfter w:val="4"/>
        </w:trPr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</w:tr>
      <w:tr w:rsidR="00B20330" w:rsidTr="007611FA">
        <w:trPr>
          <w:gridAfter w:val="4"/>
        </w:trPr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</w:tr>
      <w:tr w:rsidR="00B20330" w:rsidTr="007611FA">
        <w:trPr>
          <w:gridAfter w:val="4"/>
        </w:trPr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</w:tr>
      <w:tr w:rsidR="00B20330" w:rsidTr="007611FA">
        <w:tc>
          <w:tcPr>
            <w:tcW w:w="0" w:type="auto"/>
            <w:hideMark/>
          </w:tcPr>
          <w:p w:rsidR="00B20330" w:rsidRDefault="00B20330" w:rsidP="007611FA">
            <w:pPr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</w:tcPr>
          <w:p w:rsidR="00B20330" w:rsidRDefault="00B20330" w:rsidP="007611F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TAL </w:t>
            </w:r>
          </w:p>
        </w:tc>
      </w:tr>
      <w:tr w:rsidR="00B20330" w:rsidTr="007611FA"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</w:tcPr>
          <w:p w:rsidR="00B20330" w:rsidRDefault="00B20330" w:rsidP="007611FA">
            <w:r>
              <w:t>20</w:t>
            </w:r>
          </w:p>
        </w:tc>
      </w:tr>
      <w:tr w:rsidR="00B20330" w:rsidTr="007611FA"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</w:tr>
    </w:tbl>
    <w:p w:rsidR="00B20330" w:rsidRPr="00EA4418" w:rsidRDefault="00B20330" w:rsidP="00B20330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 B</w:t>
      </w:r>
      <w:r>
        <w:rPr>
          <w:rStyle w:val="Strong"/>
          <w:rFonts w:ascii="Times New Roman" w:hAnsi="Times New Roman" w:cs="Times New Roman"/>
          <w:color w:val="auto"/>
          <w:sz w:val="24"/>
          <w:szCs w:val="24"/>
        </w:rPr>
        <w:t>: STRUCTURED QUESTIONS. (6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7"/>
        <w:gridCol w:w="1043"/>
        <w:gridCol w:w="1423"/>
        <w:gridCol w:w="2076"/>
      </w:tblGrid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n</w:t>
            </w:r>
            <w:proofErr w:type="spellEnd"/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Nos.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 Marks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's Score</w:t>
            </w:r>
          </w:p>
        </w:tc>
      </w:tr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1: MAPWORK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 a–c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2: CITIZENSHIP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 a–c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3: HISTORY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–12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4: GEOGRAPHY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–8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5: LIFE SKILLS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–3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SCORE (Standardized to 60 Marks)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—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0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20330" w:rsidRDefault="00B20330" w:rsidP="00B2033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This paper consists of </w:t>
      </w:r>
      <w:r w:rsidR="00A704B2">
        <w:rPr>
          <w:rFonts w:ascii="Times New Roman" w:eastAsia="Times New Roman" w:hAnsi="Times New Roman" w:cs="Times New Roman"/>
          <w:i/>
        </w:rPr>
        <w:t>3</w:t>
      </w:r>
      <w:r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B20330" w:rsidRDefault="00B20330" w:rsidP="00B20330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</w:rPr>
      </w:pPr>
    </w:p>
    <w:p w:rsidR="00B20330" w:rsidRDefault="00B20330" w:rsidP="00B20330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B20330" w:rsidRDefault="00B20330" w:rsidP="00B2033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C87B22" w:rsidP="00B2033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A: (20 Marks)</w:t>
      </w:r>
    </w:p>
    <w:p w:rsidR="00C87B22" w:rsidRPr="00C87B22" w:rsidRDefault="00C87B22" w:rsidP="00B2033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i/>
          <w:iCs/>
          <w:sz w:val="24"/>
          <w:szCs w:val="24"/>
        </w:rPr>
        <w:t>Answer all questions in this section.</w:t>
      </w:r>
    </w:p>
    <w:p w:rsid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B20330" w:rsidSect="00B20330">
          <w:footerReference w:type="default" r:id="rId14"/>
          <w:pgSz w:w="12240" w:h="15840"/>
          <w:pgMar w:top="426" w:right="474" w:bottom="567" w:left="426" w:header="720" w:footer="720" w:gutter="0"/>
          <w:cols w:space="720"/>
          <w:docGrid w:linePitch="360"/>
        </w:sectPr>
      </w:pP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During a Social Studies lesson, the teacher asks which subjects make up the curriculum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Which of the following is NOT a component of Social Studies?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History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Geography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Mathematics</w:t>
      </w:r>
      <w:r w:rsidRPr="00B20330">
        <w:t> </w:t>
      </w:r>
      <w:r w:rsidRPr="00B20330">
        <w:t> </w:t>
      </w:r>
      <w:r>
        <w:t xml:space="preserve">                                                  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Citizenship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At the immigration office, a student learns about national identity and belonging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A person who is legally recognized as a member of a country is called a: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Tourist</w:t>
      </w:r>
      <w:r w:rsidRPr="00B20330">
        <w:t> </w:t>
      </w:r>
      <w:r>
        <w:t xml:space="preserve">                 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Citizen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Refugee</w:t>
      </w:r>
      <w:r w:rsidRPr="00B20330">
        <w:t> </w:t>
      </w:r>
      <w:r w:rsidRPr="00B20330">
        <w:t> </w:t>
      </w:r>
      <w:r>
        <w:t xml:space="preserve">            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Visitor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While researching about the pyramids of Egypt, a learner comes across records of past rulers and events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The study of past events, particularly in human affairs, is known as: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Geography</w:t>
      </w:r>
      <w:r w:rsidRPr="00B20330">
        <w:t> </w:t>
      </w:r>
      <w:r w:rsidRPr="00B20330">
        <w:t> </w:t>
      </w:r>
      <w:r>
        <w:t xml:space="preserve">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sz w:val="24"/>
          <w:szCs w:val="24"/>
        </w:rPr>
        <w:t>Citizenship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History</w:t>
      </w:r>
      <w:r w:rsidRPr="00B20330">
        <w:t> </w:t>
      </w:r>
      <w:r w:rsidRPr="00B20330">
        <w:t> </w:t>
      </w:r>
      <w:r>
        <w:t xml:space="preserve">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ifeskill</w:t>
      </w:r>
      <w:proofErr w:type="spellEnd"/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On a field trip, the teacher shows learners how to use a tool to determine direction on a sketch map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0330" w:rsidRDefault="00B20330" w:rsidP="00B20330">
      <w:pPr>
        <w:pStyle w:val="ListParagraph"/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noProof/>
        </w:rPr>
        <w:drawing>
          <wp:inline distT="0" distB="0" distL="0" distR="0">
            <wp:extent cx="1306286" cy="1672379"/>
            <wp:effectExtent l="0" t="0" r="8255" b="4445"/>
            <wp:docPr id="1" name="Picture 1" descr="Understanding how to use a compass | The Drummer and The Wright County  Journal P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7" descr="Understanding how to use a compass | The Drummer and The Wright County  Journal Press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19"/>
                    <a:stretch/>
                  </pic:blipFill>
                  <pic:spPr bwMode="auto">
                    <a:xfrm>
                      <a:off x="0" y="0"/>
                      <a:ext cx="1306240" cy="167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20330" w:rsidRDefault="00B20330" w:rsidP="00B20330">
      <w:pPr>
        <w:pStyle w:val="ListParagraph"/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:rsidR="00B20330" w:rsidRPr="00B20330" w:rsidRDefault="00B20330" w:rsidP="00B20330">
      <w:pPr>
        <w:pStyle w:val="ListParagraph"/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hat is the name of the instrument</w:t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?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Ruler</w:t>
      </w:r>
      <w:r w:rsidRPr="00B20330">
        <w:t> </w:t>
      </w:r>
      <w:r w:rsidRPr="00B20330">
        <w:t> </w:t>
      </w:r>
      <w:r>
        <w:t xml:space="preserve">    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Compass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Protractor</w:t>
      </w:r>
      <w:r w:rsidRPr="00B20330">
        <w:t> </w:t>
      </w:r>
      <w:r w:rsidRPr="00B20330">
        <w:t> </w:t>
      </w:r>
      <w:r>
        <w:t xml:space="preserve">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Thermometer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A student reflects on how to handle negative thoughts and maintain confidence in school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Developing positive self-esteem and managing emotions are aspects of: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Entrepreneurial opportunities</w:t>
      </w:r>
      <w:r w:rsidRPr="00B20330">
        <w:t> </w:t>
      </w:r>
      <w:r w:rsidRPr="00B20330">
        <w:t> </w:t>
      </w:r>
      <w:r>
        <w:t xml:space="preserve">                           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Personal development</w:t>
      </w:r>
      <w:r w:rsidRPr="00B20330">
        <w:t> </w:t>
      </w:r>
      <w:r w:rsidRPr="00B20330">
        <w:t> </w:t>
      </w:r>
      <w:r>
        <w:t xml:space="preserve">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Community service</w:t>
      </w:r>
      <w:r w:rsidRPr="00B20330">
        <w:t> </w:t>
      </w:r>
      <w:r w:rsidRPr="00B20330">
        <w:t> </w:t>
      </w:r>
      <w:r>
        <w:t xml:space="preserve">                                    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Conflict resolution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During a guidance session, learners complete a worksheet identifying their abilities and preferences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The process of identifying one's strengths, weaknesses, interests, and values is called: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Self-exploration</w:t>
      </w:r>
      <w:r w:rsidRPr="00B20330">
        <w:t> </w:t>
      </w:r>
      <w:r w:rsidRPr="00B20330">
        <w:t> </w:t>
      </w:r>
      <w:r>
        <w:t xml:space="preserve">                                               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Interpersonal relationships</w:t>
      </w:r>
      <w:r w:rsidRPr="00B20330">
        <w:t> </w:t>
      </w:r>
      <w:r w:rsidRPr="00B20330">
        <w:t> </w:t>
      </w:r>
      <w:r>
        <w:t xml:space="preserve">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Political development</w:t>
      </w:r>
      <w:r w:rsidRPr="00B20330">
        <w:t> </w:t>
      </w:r>
      <w:r w:rsidRPr="00B20330">
        <w:t> </w:t>
      </w:r>
      <w:r>
        <w:t xml:space="preserve">                                       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Economic development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In Social Studies class, students brainstorm how knowledge of local history can be turned into a business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Which of the following is an example of an entrepreneurial opportunity in Social Studies?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Becoming a doctor</w:t>
      </w:r>
      <w:r w:rsidRPr="00B20330">
        <w:t> </w:t>
      </w:r>
      <w:r w:rsidRPr="00B20330">
        <w:t> </w:t>
      </w:r>
      <w:r>
        <w:t xml:space="preserve">                                             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Starting a historical tour company</w:t>
      </w:r>
      <w:r w:rsidRPr="00B20330">
        <w:t> </w:t>
      </w:r>
      <w:r w:rsidRPr="00B20330">
        <w:t> </w:t>
      </w:r>
      <w:r>
        <w:t xml:space="preserve">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Building a house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Practicing law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While watching a documentary, learners hear that early humans first appeared on a particular continent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noProof/>
        </w:rPr>
        <w:drawing>
          <wp:inline distT="0" distB="0" distL="0" distR="0" wp14:anchorId="5845A34C" wp14:editId="02967547">
            <wp:extent cx="2778826" cy="1543905"/>
            <wp:effectExtent l="0" t="0" r="2540" b="0"/>
            <wp:docPr id="6" name="Picture 6" descr="Geography Clipart-seven continents 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9" descr="Geography Clipart-seven continents map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5114" cy="1547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0330" w:rsidRDefault="00B20330" w:rsidP="00B20330">
      <w:pPr>
        <w:pStyle w:val="ListParagraph"/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:rsidR="00B20330" w:rsidRPr="00B20330" w:rsidRDefault="00B20330" w:rsidP="00B20330">
      <w:pPr>
        <w:pStyle w:val="ListParagraph"/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According to scientific theories, where did early humans originate from?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Asia</w:t>
      </w:r>
      <w:r w:rsidRPr="00B20330">
        <w:t> </w:t>
      </w:r>
      <w:r w:rsidRPr="00B20330">
        <w:t> </w:t>
      </w:r>
      <w:r>
        <w:t xml:space="preserve">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Europe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Africa</w:t>
      </w:r>
      <w:r w:rsidRPr="00B20330">
        <w:t> </w:t>
      </w:r>
      <w:r>
        <w:t xml:space="preserve">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America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A quiz on early African societies asks learners to identify real civilizations from ancient times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Which of these is NOT an early civilization in Africa?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Egyptian Civilization</w:t>
      </w:r>
      <w:r w:rsidRPr="00B20330">
        <w:t> </w:t>
      </w:r>
      <w:r>
        <w:t xml:space="preserve">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Kush Civilization</w:t>
      </w:r>
      <w:r w:rsidRPr="00B20330">
        <w:t> </w:t>
      </w:r>
      <w:r w:rsidRPr="00B20330">
        <w:t> </w:t>
      </w:r>
      <w:r>
        <w:t xml:space="preserve">          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Roman Civilization</w:t>
      </w:r>
      <w:r w:rsidRPr="00B20330">
        <w:t> </w:t>
      </w:r>
      <w:r w:rsidRPr="00B20330">
        <w:t> </w:t>
      </w:r>
      <w:r>
        <w:t xml:space="preserve">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B20330">
        <w:rPr>
          <w:rFonts w:ascii="Times New Roman" w:eastAsia="Times New Roman" w:hAnsi="Times New Roman" w:cs="Times New Roman"/>
          <w:sz w:val="24"/>
          <w:szCs w:val="24"/>
        </w:rPr>
        <w:t>Axumite</w:t>
      </w:r>
      <w:proofErr w:type="spellEnd"/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 Civilization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Before money was invented, people in early communities still exchanged goods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What did people primarily use for trade before the invention of money?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Credit cards</w:t>
      </w:r>
      <w:r w:rsidRPr="00B20330">
        <w:t> </w:t>
      </w:r>
      <w:r>
        <w:t xml:space="preserve">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Barter system</w:t>
      </w:r>
      <w:r w:rsidRPr="00B20330">
        <w:t> </w:t>
      </w:r>
      <w:r w:rsidRPr="00B20330">
        <w:t> </w:t>
      </w:r>
      <w:r>
        <w:t xml:space="preserve">               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Cheques</w:t>
      </w:r>
      <w:r w:rsidRPr="00B20330">
        <w:t> </w:t>
      </w:r>
      <w:r w:rsidRPr="00B20330">
        <w:t> </w:t>
      </w:r>
      <w:r>
        <w:t xml:space="preserve">   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Digital currency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While studying African history, learners read about people being taken from their homes and forced to work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noProof/>
        </w:rPr>
        <w:drawing>
          <wp:inline distT="0" distB="0" distL="0" distR="0">
            <wp:extent cx="2410691" cy="1989776"/>
            <wp:effectExtent l="0" t="0" r="8890" b="0"/>
            <wp:docPr id="7" name="Picture 7" descr="19Th Century Africa - Slaves In Irons | Royalty-Free Vector Stock |  Free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1" descr="19Th Century Africa - Slaves In Irons | Royalty-Free Vector Stock |  FreeImages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clrChange>
                        <a:clrFrom>
                          <a:srgbClr val="FDFBEC"/>
                        </a:clrFrom>
                        <a:clrTo>
                          <a:srgbClr val="FDFBE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54" t="3319" r="8247" b="10373"/>
                    <a:stretch/>
                  </pic:blipFill>
                  <pic:spPr bwMode="auto">
                    <a:xfrm>
                      <a:off x="0" y="0"/>
                      <a:ext cx="2410685" cy="1989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20330" w:rsidRPr="00B20330" w:rsidRDefault="00B20330" w:rsidP="00B20330">
      <w:pPr>
        <w:pStyle w:val="ListParagraph"/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The forced movement of people from their homes to work without pay is known as</w:t>
      </w:r>
      <w:proofErr w:type="gramStart"/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:</w:t>
      </w:r>
      <w:proofErr w:type="gramEnd"/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Migration</w:t>
      </w:r>
      <w:r w:rsidRPr="00B20330">
        <w:t> </w:t>
      </w:r>
      <w:r>
        <w:t xml:space="preserve">        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Trade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Slavery</w:t>
      </w:r>
      <w:r w:rsidRPr="00B20330">
        <w:t> </w:t>
      </w:r>
      <w:r w:rsidRPr="00B20330">
        <w:t> </w:t>
      </w:r>
      <w:r>
        <w:t xml:space="preserve">         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Colonization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In a discussion about classroom differences, students list various languages, cultures, and beliefs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The term that describes the variety of human cultures, beliefs, and practices is: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Human uniformity</w:t>
      </w:r>
      <w:r w:rsidRPr="00B20330">
        <w:t> </w:t>
      </w:r>
      <w:r w:rsidRPr="00B20330">
        <w:t> </w:t>
      </w:r>
      <w:r>
        <w:t xml:space="preserve">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Human diversity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Human isolation</w:t>
      </w:r>
      <w:r w:rsidRPr="00B20330">
        <w:t> </w:t>
      </w:r>
      <w:r w:rsidRPr="00B20330">
        <w:t> </w:t>
      </w:r>
      <w:r>
        <w:t xml:space="preserve">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Human competition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Two learners argue over shared resources, and the teacher guides them through problem-solving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Which of the following is a key step in conflict resolution?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Ignoring the problem</w:t>
      </w:r>
      <w:r w:rsidRPr="00B20330">
        <w:t> </w:t>
      </w:r>
      <w:r w:rsidRPr="00B20330">
        <w:t> </w:t>
      </w:r>
      <w:r>
        <w:t>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Blaming others</w:t>
      </w:r>
      <w:r w:rsidRPr="00B20330">
        <w:t> </w:t>
      </w:r>
      <w:r w:rsidRPr="00B20330">
        <w:t> </w:t>
      </w:r>
      <w:r>
        <w:t>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Open communication</w:t>
      </w:r>
      <w:r w:rsidRPr="00B20330">
        <w:t> </w:t>
      </w:r>
      <w:r w:rsidRPr="00B20330">
        <w:t> </w:t>
      </w:r>
      <w:r>
        <w:t xml:space="preserve">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Fighting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On a Saturday, a group of learners helps clean up the local park as part of a school initiative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Participating in a clean-up drive in your local park is an example of a: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Personal hobby</w:t>
      </w:r>
      <w:r w:rsidRPr="00B20330">
        <w:t> </w:t>
      </w:r>
      <w:r w:rsidRPr="00B20330">
        <w:t> </w:t>
      </w:r>
      <w:r>
        <w:t xml:space="preserve">                                               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Community service learning project</w:t>
      </w:r>
      <w:r w:rsidRPr="00B20330">
        <w:t> </w:t>
      </w:r>
      <w:r w:rsidRPr="00B20330">
        <w:t> </w:t>
      </w:r>
      <w:r>
        <w:t xml:space="preserve">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Business venture</w:t>
      </w:r>
      <w:r w:rsidRPr="00B20330">
        <w:t> </w:t>
      </w:r>
      <w:r w:rsidRPr="00B20330">
        <w:t> </w:t>
      </w:r>
      <w:r>
        <w:t xml:space="preserve">                                             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Sports activity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A class visits a monument where they learn about events and people from the past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What is the main purpose of a historical site?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To entertain people</w:t>
      </w:r>
      <w:r w:rsidRPr="00B20330">
        <w:t> </w:t>
      </w:r>
      <w:r w:rsidRPr="00B20330">
        <w:t> </w:t>
      </w:r>
      <w:r>
        <w:t xml:space="preserve">                                     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To preserve information about the past</w:t>
      </w:r>
      <w:r w:rsidRPr="00B20330">
        <w:t> </w:t>
      </w:r>
      <w:r w:rsidRPr="00B20330">
        <w:t> </w:t>
      </w:r>
      <w:r>
        <w:t xml:space="preserve">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To sell goods</w:t>
      </w:r>
      <w:r w:rsidRPr="00B20330">
        <w:t> </w:t>
      </w:r>
      <w:r w:rsidRPr="00B20330">
        <w:t> </w:t>
      </w:r>
      <w:r>
        <w:t xml:space="preserve">                                                   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To store modern equipment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fter the domestication of crops and animals, communities began building homes and villages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The historical development of agriculture led to: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Nomadic lifestyle</w:t>
      </w:r>
      <w:r w:rsidRPr="00B20330">
        <w:t> </w:t>
      </w:r>
      <w:r w:rsidRPr="00B20330">
        <w:t> </w:t>
      </w:r>
      <w:r>
        <w:t xml:space="preserve">                                        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Permanent settlements</w:t>
      </w:r>
      <w:r w:rsidRPr="00B20330">
        <w:t> </w:t>
      </w:r>
      <w:r w:rsidRPr="00B20330">
        <w:t> </w:t>
      </w:r>
      <w:r>
        <w:t xml:space="preserve">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Decreased population</w:t>
      </w:r>
      <w:r w:rsidRPr="00B20330">
        <w:t> </w:t>
      </w:r>
      <w:r w:rsidRPr="00B20330">
        <w:t> </w:t>
      </w:r>
      <w:r>
        <w:t xml:space="preserve">                                       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Increased hunting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In a geography lesson, learners mark a horizontal line that divides the globe into two halves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The imaginary line that divides the Earth into the Northern and Southern Hemispheres is the: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Prime Meridian</w:t>
      </w:r>
      <w:r w:rsidRPr="00B20330">
        <w:t> </w:t>
      </w:r>
      <w:r w:rsidRPr="00B20330">
        <w:t> </w:t>
      </w:r>
      <w:r>
        <w:t xml:space="preserve">                                              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Tropic of Cancer</w:t>
      </w:r>
      <w:r w:rsidRPr="00B20330">
        <w:t> </w:t>
      </w:r>
      <w:r w:rsidRPr="00B20330">
        <w:t> </w:t>
      </w:r>
      <w:r>
        <w:t xml:space="preserve">          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Equator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International Date Line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ocial</w:t>
      </w: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class, a student describes a dusty red-colored planet with potential for life exploration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0330" w:rsidRDefault="00B20330" w:rsidP="00B20330">
      <w:pPr>
        <w:pStyle w:val="ListParagraph"/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noProof/>
        </w:rPr>
        <w:drawing>
          <wp:inline distT="0" distB="0" distL="0" distR="0">
            <wp:extent cx="1377538" cy="1377538"/>
            <wp:effectExtent l="0" t="0" r="0" b="0"/>
            <wp:docPr id="8" name="Picture 8" descr="Spacepedia | Solar System Sc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3" descr="Spacepedia | Solar System Scop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7443" cy="1377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0330" w:rsidRDefault="00B20330" w:rsidP="00B20330">
      <w:pPr>
        <w:pStyle w:val="ListParagraph"/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:rsidR="00B20330" w:rsidRPr="00B20330" w:rsidRDefault="00B20330" w:rsidP="00B20330">
      <w:pPr>
        <w:pStyle w:val="ListParagraph"/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he</w:t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lanet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bove </w:t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?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Earth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Jupiter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Mars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Venus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Each morning, a teacher reads out the weather forecast, noting if it’s sunny, cloudy, or rainy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The day-to-day conditions of the atmosphere are referred to as: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Climate</w:t>
      </w:r>
      <w:r w:rsidRPr="00B20330">
        <w:t> </w:t>
      </w:r>
      <w:r w:rsidRPr="00B20330">
        <w:t> </w:t>
      </w:r>
      <w:r>
        <w:t xml:space="preserve">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Seasons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Weather</w:t>
      </w:r>
      <w:r w:rsidRPr="00B20330">
        <w:t> </w:t>
      </w:r>
      <w:r w:rsidRPr="00B20330">
        <w:t> </w:t>
      </w:r>
      <w:r>
        <w:t xml:space="preserve">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Environment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bCs/>
          <w:sz w:val="24"/>
          <w:szCs w:val="24"/>
        </w:rPr>
        <w:t>A civic education session explains the rights and freedoms of citizens as outlined in the country’s legal framework.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 w:rsidRPr="00B20330">
        <w:rPr>
          <w:rFonts w:ascii="Times New Roman" w:eastAsia="Times New Roman" w:hAnsi="Times New Roman" w:cs="Times New Roman"/>
          <w:i/>
          <w:iCs/>
          <w:sz w:val="24"/>
          <w:szCs w:val="24"/>
        </w:rPr>
        <w:t>Which of these is a major component of the Constitution of Kenya?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Chapters on traditional dances</w:t>
      </w:r>
      <w:r w:rsidRPr="00B20330">
        <w:t> </w:t>
      </w:r>
      <w:r w:rsidRPr="00B20330">
        <w:t> </w:t>
      </w:r>
      <w:r>
        <w:t xml:space="preserve">                                         B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Bill of Rights</w:t>
      </w:r>
      <w:r w:rsidRPr="00B20330">
        <w:t> </w:t>
      </w:r>
      <w:r w:rsidRPr="00B20330">
        <w:t> </w:t>
      </w:r>
      <w:r>
        <w:t xml:space="preserve">                                                                             C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Recipes for local dishes</w:t>
      </w:r>
      <w:r w:rsidRPr="00B20330">
        <w:t> </w:t>
      </w:r>
      <w:r w:rsidRPr="00B20330">
        <w:t> </w:t>
      </w:r>
      <w:r>
        <w:t xml:space="preserve">                                                                    D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) List of all wild animals</w:t>
      </w:r>
    </w:p>
    <w:p w:rsidR="00B20330" w:rsidRDefault="00B20330" w:rsidP="00B2033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B20330" w:rsidSect="00B20330">
          <w:type w:val="continuous"/>
          <w:pgSz w:w="12240" w:h="15840"/>
          <w:pgMar w:top="709" w:right="474" w:bottom="567" w:left="426" w:header="720" w:footer="720" w:gutter="0"/>
          <w:cols w:num="2" w:sep="1" w:space="282"/>
          <w:docGrid w:linePitch="360"/>
        </w:sectPr>
      </w:pPr>
    </w:p>
    <w:p w:rsidR="00B20330" w:rsidRDefault="00B20330" w:rsidP="00B2033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C87B22" w:rsidP="00B2033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B: (60 Marks)</w:t>
      </w:r>
    </w:p>
    <w:p w:rsidR="00C87B22" w:rsidRPr="00C87B22" w:rsidRDefault="00C87B22" w:rsidP="00B2033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i/>
          <w:iCs/>
          <w:sz w:val="24"/>
          <w:szCs w:val="24"/>
        </w:rPr>
        <w:t>Answer all questions in this section in the spaces provided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t>TASK 1: MAPWORK (5 Marks)</w:t>
      </w:r>
    </w:p>
    <w:p w:rsidR="00C87B22" w:rsidRPr="00C87B22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76566B9" wp14:editId="28229822">
            <wp:simplePos x="0" y="0"/>
            <wp:positionH relativeFrom="column">
              <wp:posOffset>145126</wp:posOffset>
            </wp:positionH>
            <wp:positionV relativeFrom="paragraph">
              <wp:posOffset>509410</wp:posOffset>
            </wp:positionV>
            <wp:extent cx="6899564" cy="6935190"/>
            <wp:effectExtent l="0" t="0" r="0" b="0"/>
            <wp:wrapNone/>
            <wp:docPr id="9" name="Picture 9" descr="SOCIAL STUDIES Use the map above to answer questions 1-7.River Heri flows  from which direction? | Easyelim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5" descr="SOCIAL STUDIES Use the map above to answer questions 1-7.River Heri flows  from which direction? | Easyelimu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6" r="2069"/>
                    <a:stretch/>
                  </pic:blipFill>
                  <pic:spPr bwMode="auto">
                    <a:xfrm>
                      <a:off x="0" y="0"/>
                      <a:ext cx="6899564" cy="693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7B22" w:rsidRPr="00C87B22">
        <w:rPr>
          <w:rFonts w:ascii="Times New Roman" w:eastAsia="Times New Roman" w:hAnsi="Times New Roman" w:cs="Times New Roman"/>
          <w:sz w:val="24"/>
          <w:szCs w:val="24"/>
        </w:rPr>
        <w:t>Your school is planning a field trip to a historical site in your county. The teacher has provided a simple sketch map of the area to guide you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se it to answer question 21.</w:t>
      </w: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B20330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87B22" w:rsidRPr="00B20330" w:rsidRDefault="00C87B22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) Using the compass rose, in which direction is the </w:t>
      </w:r>
      <w:r w:rsidR="00B20330" w:rsidRPr="00B20330">
        <w:rPr>
          <w:rFonts w:ascii="Times New Roman" w:eastAsia="Times New Roman" w:hAnsi="Times New Roman" w:cs="Times New Roman"/>
          <w:sz w:val="24"/>
          <w:szCs w:val="24"/>
        </w:rPr>
        <w:t>Museum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 from the school?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Name two natural features shown on the map. (2 Marks)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_______________________________________________________________________________ 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c) If the scale of the map is 1 cm represents 100 meters, and the distance between the school and the historical monument on the map is 3 cm, what is the actual distance? (2 Marks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t>TASK 2: CITIZENSHIP (5 Marks)</w:t>
      </w:r>
    </w:p>
    <w:p w:rsidR="00C87B22" w:rsidRPr="00B20330" w:rsidRDefault="00C87B22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 Sarah is a Grade 7 student who loves her country, Kenya. She often discusses with her friends how they can be good citizens.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a) State two responsibilities of a good citizen in Kenya. (2 Marks) 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i) _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__________________________________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Identify two rights of a child as enshrined in the Constitution of Kenya. (2 Marks)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_______________________________________________________________________________ 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c) Why is it important for citizens to participate in community development projects?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t>TASK 3: HISTORY (30 Marks)</w:t>
      </w:r>
    </w:p>
    <w:p w:rsidR="00C87B22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621B8AEE" wp14:editId="55ADC445">
            <wp:simplePos x="0" y="0"/>
            <wp:positionH relativeFrom="column">
              <wp:posOffset>632015</wp:posOffset>
            </wp:positionH>
            <wp:positionV relativeFrom="paragraph">
              <wp:posOffset>171260</wp:posOffset>
            </wp:positionV>
            <wp:extent cx="1543792" cy="1208423"/>
            <wp:effectExtent l="0" t="0" r="0" b="0"/>
            <wp:wrapNone/>
            <wp:docPr id="10" name="Picture 10" descr="Fire | Invention Of Fire And Match Sticks | - Science4F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1" descr="Fire | Invention Of Fire And Match Sticks | - Science4Fun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544" cy="1219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Grade 7 learners watched a documentary about the origin of mankind.</w:t>
      </w: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) Name the part of Africa believed to be the cradle of humankind.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Give two reasons why the discovery of fire was important to early humans. (2 Marks)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_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__________________________________</w:t>
      </w:r>
    </w:p>
    <w:p w:rsidR="00B20330" w:rsidRDefault="00C87B22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Identify two contributions of the ancient Egyptian civilization to humanity. (2 Marks)</w:t>
      </w:r>
    </w:p>
    <w:p w:rsidR="00B20330" w:rsidRDefault="00C87B22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i) _______________________________________________________________________________ </w:t>
      </w:r>
    </w:p>
    <w:p w:rsidR="00C87B22" w:rsidRPr="00B20330" w:rsidRDefault="00C87B22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____________</w:t>
      </w:r>
    </w:p>
    <w:p w:rsidR="00C87B22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rade 8 learners watched a video clip about the Indian Ocean slave trade.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) Distinguish between slavery and servitude. (2 Marks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b) State two negative effects of the </w:t>
      </w:r>
      <w:r w:rsidR="00B20330">
        <w:rPr>
          <w:rFonts w:ascii="Times New Roman" w:eastAsia="Times New Roman" w:hAnsi="Times New Roman" w:cs="Times New Roman"/>
          <w:sz w:val="24"/>
          <w:szCs w:val="24"/>
        </w:rPr>
        <w:t xml:space="preserve">Indian Ocean slave trade 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on African communities. (2 Marks)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_______________________________________________________________________________ 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____________</w:t>
      </w:r>
    </w:p>
    <w:p w:rsidR="00C87B22" w:rsidRPr="00B20330" w:rsidRDefault="00C87B22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Give one example of an internal form of servitude that existed in some African communities before the coming of Europeans.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</w:t>
      </w:r>
    </w:p>
    <w:p w:rsidR="00C87B22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lastRenderedPageBreak/>
        <w:t>An old picture was displayed and learners were asked to debate about it.</w:t>
      </w:r>
    </w:p>
    <w:p w:rsidR="00B20330" w:rsidRDefault="00B20330" w:rsidP="00B20330">
      <w:pPr>
        <w:pStyle w:val="ListParagraph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pStyle w:val="ListParagraph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64F75EB" wp14:editId="316B6C99">
            <wp:extent cx="5094514" cy="3800104"/>
            <wp:effectExtent l="0" t="0" r="0" b="0"/>
            <wp:docPr id="11" name="Picture 11" descr="Uganda's Trade Industry – Saint Kaggwa Martyrs Pilgrimages And Safar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6" descr="Uganda's Trade Industry – Saint Kaggwa Martyrs Pilgrimages And Safaris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3800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0330" w:rsidRDefault="00B20330" w:rsidP="00B20330">
      <w:pPr>
        <w:pStyle w:val="ListParagraph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) Explain the meaning of the barter system of trade.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</w:t>
      </w: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b) Give two reasons why the barter system was eventually replaced by money. (2 Marks) 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i) _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__________________________________</w:t>
      </w:r>
    </w:p>
    <w:p w:rsidR="00B20330" w:rsidRDefault="00C87B22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As a Grade 7 learner, suggest two entrepreneurial opportunities related to the study of history in your local community. (2 Marks)</w:t>
      </w:r>
    </w:p>
    <w:p w:rsidR="00B20330" w:rsidRDefault="00C87B22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 i) _______________________________________________________________________________</w:t>
      </w:r>
    </w:p>
    <w:p w:rsidR="00C87B22" w:rsidRPr="00B20330" w:rsidRDefault="00C87B22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____________</w:t>
      </w:r>
    </w:p>
    <w:p w:rsidR="00B20330" w:rsidRDefault="00B20330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Use the map of Africa below to answer question 29.</w:t>
      </w:r>
    </w:p>
    <w:p w:rsidR="00B20330" w:rsidRDefault="00B20330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131F437" wp14:editId="74729228">
            <wp:extent cx="3920799" cy="4322618"/>
            <wp:effectExtent l="19050" t="19050" r="22860" b="209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814" cy="4363426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20330" w:rsidRDefault="00B20330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</w:p>
    <w:p w:rsidR="00C87B22" w:rsidRPr="00B20330" w:rsidRDefault="00B20330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) What is the name of the major latitude marked U? (1 Mark</w:t>
      </w:r>
      <w:r w:rsidR="00C87B22" w:rsidRPr="00B20330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C87B22" w:rsidRPr="00C87B22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) Name the Traditional African Kingdoms labelled R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,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nd T. (3</w:t>
      </w:r>
      <w:r w:rsidR="00C87B22" w:rsidRPr="00C87B22">
        <w:rPr>
          <w:rFonts w:ascii="Times New Roman" w:eastAsia="Times New Roman" w:hAnsi="Times New Roman" w:cs="Times New Roman"/>
          <w:sz w:val="24"/>
          <w:szCs w:val="24"/>
        </w:rPr>
        <w:t xml:space="preserve"> Marks)</w:t>
      </w: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3261"/>
        <w:gridCol w:w="5528"/>
      </w:tblGrid>
      <w:tr w:rsidR="00B20330" w:rsidTr="00B20330">
        <w:tc>
          <w:tcPr>
            <w:tcW w:w="3261" w:type="dxa"/>
          </w:tcPr>
          <w:p w:rsidR="00B20330" w:rsidRDefault="00B20330" w:rsidP="00B20330">
            <w:pPr>
              <w:spacing w:beforeAutospacing="1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8" w:type="dxa"/>
          </w:tcPr>
          <w:p w:rsidR="00B20330" w:rsidRDefault="00B20330" w:rsidP="00B20330">
            <w:pPr>
              <w:spacing w:beforeAutospacing="1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ingdom  </w:t>
            </w:r>
          </w:p>
        </w:tc>
      </w:tr>
      <w:tr w:rsidR="00B20330" w:rsidTr="00B20330">
        <w:tc>
          <w:tcPr>
            <w:tcW w:w="3261" w:type="dxa"/>
          </w:tcPr>
          <w:p w:rsidR="00B20330" w:rsidRPr="00B20330" w:rsidRDefault="00B20330" w:rsidP="00B20330">
            <w:pPr>
              <w:spacing w:beforeAutospacing="1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5528" w:type="dxa"/>
          </w:tcPr>
          <w:p w:rsidR="00B20330" w:rsidRDefault="00B20330" w:rsidP="00B20330">
            <w:pPr>
              <w:spacing w:beforeAutospacing="1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330" w:rsidTr="00B20330">
        <w:tc>
          <w:tcPr>
            <w:tcW w:w="3261" w:type="dxa"/>
          </w:tcPr>
          <w:p w:rsidR="00B20330" w:rsidRPr="00B20330" w:rsidRDefault="00B20330" w:rsidP="00B20330">
            <w:pPr>
              <w:spacing w:beforeAutospacing="1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28" w:type="dxa"/>
          </w:tcPr>
          <w:p w:rsidR="00B20330" w:rsidRDefault="00B20330" w:rsidP="00B20330">
            <w:pPr>
              <w:spacing w:beforeAutospacing="1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330" w:rsidTr="00B20330">
        <w:tc>
          <w:tcPr>
            <w:tcW w:w="3261" w:type="dxa"/>
          </w:tcPr>
          <w:p w:rsidR="00B20330" w:rsidRPr="00B20330" w:rsidRDefault="00B20330" w:rsidP="00B20330">
            <w:pPr>
              <w:spacing w:beforeAutospacing="1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5528" w:type="dxa"/>
          </w:tcPr>
          <w:p w:rsidR="00B20330" w:rsidRDefault="00B20330" w:rsidP="00B20330">
            <w:pPr>
              <w:spacing w:beforeAutospacing="1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20330" w:rsidRDefault="00B20330" w:rsidP="00B20330">
      <w:pPr>
        <w:pStyle w:val="ListParagraph"/>
        <w:numPr>
          <w:ilvl w:val="0"/>
          <w:numId w:val="1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dentify two African countries crossed by the Latitude marked  U</w:t>
      </w:r>
      <w:r w:rsidR="00C87B22" w:rsidRPr="00B20330">
        <w:rPr>
          <w:rFonts w:ascii="Times New Roman" w:eastAsia="Times New Roman" w:hAnsi="Times New Roman" w:cs="Times New Roman"/>
          <w:sz w:val="24"/>
          <w:szCs w:val="24"/>
        </w:rPr>
        <w:t xml:space="preserve">. (2 Marks) </w:t>
      </w:r>
    </w:p>
    <w:p w:rsidR="00B20330" w:rsidRDefault="00C87B22" w:rsidP="00B20330">
      <w:pPr>
        <w:pStyle w:val="ListParagraph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i) _______________________________________________________________________________ </w:t>
      </w:r>
    </w:p>
    <w:p w:rsidR="00B20330" w:rsidRDefault="00B20330" w:rsidP="00B20330">
      <w:pPr>
        <w:pStyle w:val="ListParagraph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B22" w:rsidRPr="00B20330" w:rsidRDefault="00C87B22" w:rsidP="00B20330">
      <w:pPr>
        <w:pStyle w:val="ListParagraph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____________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color w:val="060318"/>
          <w:sz w:val="24"/>
          <w:szCs w:val="24"/>
        </w:rPr>
        <w:lastRenderedPageBreak/>
        <w:t>Terry and Freddy were discussing about the Ogiek, Zulu and the Asante communities during a group discussing time.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) Describe one economic activity of the Ogiek community.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How did the Asante Kingdom accumulate wealth? Give two ways. (2 Marks)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_______________________________________________________________________________ 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c) Mention one key social structure within the Zulu community.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B20330" w:rsidRPr="00B20330" w:rsidRDefault="00C87B22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Identify two challenges faced by traditional African communities in preserving their culture in the modern era. (2 Marks)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_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__________________________________</w:t>
      </w:r>
    </w:p>
    <w:p w:rsidR="00B20330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Dorothy was reading articles in the  constitution of Kenya</w:t>
      </w: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A5E00DD" wp14:editId="33541F17">
            <wp:extent cx="2945080" cy="1731000"/>
            <wp:effectExtent l="0" t="0" r="0" b="0"/>
            <wp:docPr id="14" name="Picture 14" descr="Katiba at 14: A Reflection on Kenya's Constitutional Journey | Ni Sisi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2" descr="Katiba at 14: A Reflection on Kenya's Constitutional Journey | Ni Sisi!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4">
                              <a14:imgEffect>
                                <a14:backgroundRemoval t="4930" b="96781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444" cy="1738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) Explain the importance of the Constitution of Kenya to its citizens. (2 Marks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lastRenderedPageBreak/>
        <w:t>b) Define the term 'African Diaspora'.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B20330" w:rsidRDefault="00B20330" w:rsidP="00B20330">
      <w:pPr>
        <w:spacing w:before="100" w:beforeAutospacing="1" w:after="100" w:afterAutospacing="1" w:line="360" w:lineRule="auto"/>
        <w:ind w:left="14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______________________________________________________________________________________</w:t>
      </w:r>
    </w:p>
    <w:p w:rsidR="00C87B22" w:rsidRPr="00B20330" w:rsidRDefault="00B20330" w:rsidP="00B20330">
      <w:pPr>
        <w:spacing w:before="100" w:beforeAutospacing="1" w:after="100" w:afterAutospacing="1" w:line="360" w:lineRule="auto"/>
        <w:ind w:left="142" w:firstLine="57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C87B22" w:rsidRPr="00B20330">
        <w:rPr>
          <w:rFonts w:ascii="Times New Roman" w:eastAsia="Times New Roman" w:hAnsi="Times New Roman" w:cs="Times New Roman"/>
          <w:sz w:val="24"/>
          <w:szCs w:val="24"/>
        </w:rPr>
        <w:t>State one way in which the African Diaspora has contributed to the development of Africa.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t>TASK 4: GEOGRAPHY (30 Marks)</w:t>
      </w:r>
    </w:p>
    <w:p w:rsidR="00C87B22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0B0424D1" wp14:editId="39052EFB">
            <wp:simplePos x="0" y="0"/>
            <wp:positionH relativeFrom="column">
              <wp:posOffset>191770</wp:posOffset>
            </wp:positionH>
            <wp:positionV relativeFrom="paragraph">
              <wp:posOffset>222885</wp:posOffset>
            </wp:positionV>
            <wp:extent cx="6162675" cy="3645535"/>
            <wp:effectExtent l="0" t="0" r="952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2675" cy="3645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0330">
        <w:rPr>
          <w:rFonts w:ascii="Times New Roman" w:eastAsia="Times New Roman" w:hAnsi="Times New Roman" w:cs="Times New Roman"/>
          <w:bCs/>
          <w:sz w:val="24"/>
          <w:szCs w:val="24"/>
        </w:rPr>
        <w:t>Teacher Philemon displayed the following picture in a class wall</w:t>
      </w: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r w:rsidR="00B20330">
        <w:rPr>
          <w:rFonts w:ascii="Times New Roman" w:eastAsia="Times New Roman" w:hAnsi="Times New Roman" w:cs="Times New Roman"/>
          <w:sz w:val="24"/>
          <w:szCs w:val="24"/>
        </w:rPr>
        <w:t>Identify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the planet in our solar system known to support life.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b) State two conditions on </w:t>
      </w:r>
      <w:r w:rsidR="00B20330">
        <w:rPr>
          <w:rFonts w:ascii="Times New Roman" w:eastAsia="Times New Roman" w:hAnsi="Times New Roman" w:cs="Times New Roman"/>
          <w:sz w:val="24"/>
          <w:szCs w:val="24"/>
        </w:rPr>
        <w:t xml:space="preserve">the planet you have mentioned in (a) above </w:t>
      </w:r>
      <w:r w:rsidR="00B20330" w:rsidRPr="00C87B22">
        <w:rPr>
          <w:rFonts w:ascii="Times New Roman" w:eastAsia="Times New Roman" w:hAnsi="Times New Roman" w:cs="Times New Roman"/>
          <w:sz w:val="24"/>
          <w:szCs w:val="24"/>
        </w:rPr>
        <w:t>that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make it suitable for life. (2 Marks)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_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__________________________________</w:t>
      </w:r>
    </w:p>
    <w:p w:rsidR="00C87B22" w:rsidRPr="00B20330" w:rsidRDefault="00B20330" w:rsidP="00B20330">
      <w:pPr>
        <w:pStyle w:val="ListParagraph"/>
        <w:numPr>
          <w:ilvl w:val="0"/>
          <w:numId w:val="1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Name the heavenly body marked H</w:t>
      </w:r>
      <w:r w:rsidR="00C87B22" w:rsidRPr="00B20330">
        <w:rPr>
          <w:rFonts w:ascii="Times New Roman" w:eastAsia="Times New Roman" w:hAnsi="Times New Roman" w:cs="Times New Roman"/>
          <w:sz w:val="24"/>
          <w:szCs w:val="24"/>
        </w:rPr>
        <w:t xml:space="preserve">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C87B22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rade 7 learners were discussing about weather and climate during a nature walk.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) Differentiate between weather and climate. (2 Marks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b) Name two elements of weather that can be measured using specific instruments. (2 Marks) 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) _______________________________________________________________________________ 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____________</w:t>
      </w:r>
    </w:p>
    <w:p w:rsidR="00C87B22" w:rsidRPr="00C87B22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C87B22" w:rsidRPr="00C87B22">
        <w:rPr>
          <w:rFonts w:ascii="Times New Roman" w:eastAsia="Times New Roman" w:hAnsi="Times New Roman" w:cs="Times New Roman"/>
          <w:sz w:val="24"/>
          <w:szCs w:val="24"/>
        </w:rPr>
        <w:t>Why is it important for farmers to have knowledge of weather patterns?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B20330" w:rsidRDefault="00C87B22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a) Give two examples of human diversity you might observe in your classroom. (2 Marks) </w:t>
      </w:r>
    </w:p>
    <w:p w:rsidR="00B20330" w:rsidRDefault="00C87B22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i) _______________________________________________________________________________</w:t>
      </w:r>
    </w:p>
    <w:p w:rsidR="00C87B22" w:rsidRPr="00B20330" w:rsidRDefault="00C87B22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Why is it important to respect human diversity? (1 Mark)</w:t>
      </w:r>
    </w:p>
    <w:p w:rsidR="00B20330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</w:t>
      </w:r>
    </w:p>
    <w:p w:rsidR="00B20330" w:rsidRDefault="00B20330" w:rsidP="00B20330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C87B22" w:rsidRPr="00C87B22">
        <w:rPr>
          <w:rFonts w:ascii="Times New Roman" w:eastAsia="Times New Roman" w:hAnsi="Times New Roman" w:cs="Times New Roman"/>
          <w:sz w:val="24"/>
          <w:szCs w:val="24"/>
        </w:rPr>
        <w:t xml:space="preserve">Suggest two ways to foster positive interpersonal relationships among students in a school setting. (2 Marks) </w:t>
      </w:r>
    </w:p>
    <w:p w:rsidR="00B20330" w:rsidRDefault="00C87B22" w:rsidP="00B20330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i) _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__________________________________</w:t>
      </w:r>
    </w:p>
    <w:p w:rsidR="00B20330" w:rsidRDefault="00B20330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C87B22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) Identify two safety measures you should observe during a fieldwork activity. (2 Marks) </w:t>
      </w:r>
    </w:p>
    <w:p w:rsidR="00B20330" w:rsidRDefault="00C87B22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i) _______________________________________________________________________________</w:t>
      </w:r>
    </w:p>
    <w:p w:rsidR="00C87B22" w:rsidRPr="00B20330" w:rsidRDefault="00C87B22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Give one reason why fieldwork is important in the study of Social Studies.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</w:t>
      </w:r>
    </w:p>
    <w:p w:rsidR="00C87B22" w:rsidRPr="00B20330" w:rsidRDefault="00B20330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87B22" w:rsidRPr="00B20330">
        <w:rPr>
          <w:rFonts w:ascii="Times New Roman" w:eastAsia="Times New Roman" w:hAnsi="Times New Roman" w:cs="Times New Roman"/>
          <w:sz w:val="24"/>
          <w:szCs w:val="24"/>
        </w:rPr>
        <w:t xml:space="preserve">Your class is planning a Community Service Learning (CSL) project to improve the school environment. 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="00C87B22" w:rsidRPr="00B20330">
        <w:rPr>
          <w:rFonts w:ascii="Times New Roman" w:eastAsia="Times New Roman" w:hAnsi="Times New Roman" w:cs="Times New Roman"/>
          <w:sz w:val="24"/>
          <w:szCs w:val="24"/>
        </w:rPr>
        <w:t>a) Suggest one CSL project related to improving the school environment. (1 Mark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</w:t>
      </w:r>
      <w:r w:rsidR="00C87B22" w:rsidRPr="00C87B22">
        <w:rPr>
          <w:rFonts w:ascii="Times New Roman" w:eastAsia="Times New Roman" w:hAnsi="Times New Roman" w:cs="Times New Roman"/>
          <w:sz w:val="24"/>
          <w:szCs w:val="24"/>
        </w:rPr>
        <w:t xml:space="preserve">) State two benefits of participating in such a CSL project to the students. (2 Marks) 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) _______________________________________________________________________________ 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__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t>TASK 5: LIFE SKILLS (10 Marks)</w:t>
      </w:r>
    </w:p>
    <w:p w:rsidR="00B20330" w:rsidRDefault="00C87B22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a) List two qualities of a responsible Grade 7 student. (2 Marks)</w:t>
      </w:r>
    </w:p>
    <w:p w:rsidR="00B20330" w:rsidRDefault="00C87B22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 i) ___________________________________________________________________</w:t>
      </w:r>
      <w:r w:rsidR="00B20330">
        <w:rPr>
          <w:rFonts w:ascii="Times New Roman" w:eastAsia="Times New Roman" w:hAnsi="Times New Roman" w:cs="Times New Roman"/>
          <w:sz w:val="24"/>
          <w:szCs w:val="24"/>
        </w:rPr>
        <w:t>____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____________ </w:t>
      </w:r>
    </w:p>
    <w:p w:rsidR="00B20330" w:rsidRDefault="00B20330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</w:p>
    <w:p w:rsidR="00C87B22" w:rsidRPr="00B20330" w:rsidRDefault="00C87B22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__</w:t>
      </w:r>
      <w:r w:rsidR="00B20330">
        <w:rPr>
          <w:rFonts w:ascii="Times New Roman" w:eastAsia="Times New Roman" w:hAnsi="Times New Roman" w:cs="Times New Roman"/>
          <w:sz w:val="24"/>
          <w:szCs w:val="24"/>
        </w:rPr>
        <w:t>_____</w:t>
      </w:r>
      <w:r w:rsidRPr="00B20330">
        <w:rPr>
          <w:rFonts w:ascii="Times New Roman" w:eastAsia="Times New Roman" w:hAnsi="Times New Roman" w:cs="Times New Roman"/>
          <w:sz w:val="24"/>
          <w:szCs w:val="24"/>
        </w:rPr>
        <w:t>__________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Explain how self-exploration can help you in making career choices in the future. (2 Marks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B20330" w:rsidRDefault="00C87B22" w:rsidP="00B20330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a) Identify two common causes of conflict among learners in school. (2 Marks) </w:t>
      </w:r>
    </w:p>
    <w:p w:rsidR="00B20330" w:rsidRDefault="00C87B22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 xml:space="preserve">i) _______________________________________________________________________________ </w:t>
      </w:r>
    </w:p>
    <w:p w:rsidR="00B20330" w:rsidRDefault="00B20330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</w:p>
    <w:p w:rsidR="00C87B22" w:rsidRPr="00B20330" w:rsidRDefault="00C87B22" w:rsidP="00B20330">
      <w:pPr>
        <w:pStyle w:val="ListParagraph"/>
        <w:spacing w:before="100" w:beforeAutospacing="1" w:after="100" w:afterAutospacing="1" w:line="36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____________</w:t>
      </w: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Describe two non-violent ways of resolving conflicts in school. (2 Marks)</w:t>
      </w:r>
    </w:p>
    <w:p w:rsidR="00B20330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_______________________________________________________________________________ </w:t>
      </w:r>
    </w:p>
    <w:p w:rsidR="00C87B22" w:rsidRPr="00C87B22" w:rsidRDefault="00C87B22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____________</w:t>
      </w:r>
    </w:p>
    <w:p w:rsidR="00C87B22" w:rsidRPr="00C87B22" w:rsidRDefault="00B20330" w:rsidP="00B20330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C87B22" w:rsidRPr="00C87B22">
        <w:rPr>
          <w:rFonts w:ascii="Times New Roman" w:eastAsia="Times New Roman" w:hAnsi="Times New Roman" w:cs="Times New Roman"/>
          <w:sz w:val="24"/>
          <w:szCs w:val="24"/>
        </w:rPr>
        <w:t>Why is it important to promote peace in the community? (2 Marks)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</w:t>
      </w:r>
    </w:p>
    <w:p w:rsidR="00C87B22" w:rsidRPr="00C87B22" w:rsidRDefault="00B20330" w:rsidP="00B20330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87B22" w:rsidRPr="00B20330" w:rsidRDefault="00B20330" w:rsidP="00B203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20330">
        <w:rPr>
          <w:rFonts w:ascii="Times New Roman" w:eastAsia="Times New Roman" w:hAnsi="Times New Roman" w:cs="Times New Roman"/>
          <w:b/>
          <w:sz w:val="24"/>
          <w:szCs w:val="24"/>
        </w:rPr>
        <w:t>THIS IS THE LAT PRINTED PAGE.</w:t>
      </w:r>
    </w:p>
    <w:sectPr w:rsidR="00C87B22" w:rsidRPr="00B20330" w:rsidSect="00B20330">
      <w:type w:val="continuous"/>
      <w:pgSz w:w="12240" w:h="15840"/>
      <w:pgMar w:top="709" w:right="474" w:bottom="567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3917" w:rsidRDefault="00023917" w:rsidP="00B20330">
      <w:pPr>
        <w:spacing w:after="0" w:line="240" w:lineRule="auto"/>
      </w:pPr>
      <w:r>
        <w:separator/>
      </w:r>
    </w:p>
  </w:endnote>
  <w:endnote w:type="continuationSeparator" w:id="0">
    <w:p w:rsidR="00023917" w:rsidRDefault="00023917" w:rsidP="00B203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6AC0" w:rsidRPr="0096799A" w:rsidRDefault="00DF6AC0" w:rsidP="00DF6AC0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6B9CF0A3" wp14:editId="7EC887E9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 xml:space="preserve">SOCIAL STUDIES              </w:t>
    </w:r>
    <w:r w:rsidR="00A704B2">
      <w:rPr>
        <w:rFonts w:ascii="Bradley Hand ITC" w:hAnsi="Bradley Hand ITC"/>
        <w:b/>
      </w:rPr>
      <w:t xml:space="preserve">707 </w:t>
    </w:r>
    <w:r>
      <w:rPr>
        <w:rFonts w:ascii="Bradley Hand ITC" w:hAnsi="Bradley Hand ITC"/>
        <w:b/>
      </w:rPr>
      <w:t xml:space="preserve">         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3917" w:rsidRDefault="00023917" w:rsidP="00B20330">
      <w:pPr>
        <w:spacing w:after="0" w:line="240" w:lineRule="auto"/>
      </w:pPr>
      <w:r>
        <w:separator/>
      </w:r>
    </w:p>
  </w:footnote>
  <w:footnote w:type="continuationSeparator" w:id="0">
    <w:p w:rsidR="00023917" w:rsidRDefault="00023917" w:rsidP="00B203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E5FCC"/>
    <w:multiLevelType w:val="multilevel"/>
    <w:tmpl w:val="B762A81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160763A"/>
    <w:multiLevelType w:val="multilevel"/>
    <w:tmpl w:val="DC181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3BE2C80"/>
    <w:multiLevelType w:val="multilevel"/>
    <w:tmpl w:val="D1C644C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4E202BA"/>
    <w:multiLevelType w:val="multilevel"/>
    <w:tmpl w:val="972E450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55E1161"/>
    <w:multiLevelType w:val="multilevel"/>
    <w:tmpl w:val="E6CE2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65C154A"/>
    <w:multiLevelType w:val="multilevel"/>
    <w:tmpl w:val="C9A68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6C8687A"/>
    <w:multiLevelType w:val="multilevel"/>
    <w:tmpl w:val="D91464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722501B"/>
    <w:multiLevelType w:val="multilevel"/>
    <w:tmpl w:val="9EAA667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0978646E"/>
    <w:multiLevelType w:val="multilevel"/>
    <w:tmpl w:val="2F009D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098724B9"/>
    <w:multiLevelType w:val="multilevel"/>
    <w:tmpl w:val="1E18F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09930804"/>
    <w:multiLevelType w:val="multilevel"/>
    <w:tmpl w:val="6D4ED8C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0A1327A3"/>
    <w:multiLevelType w:val="multilevel"/>
    <w:tmpl w:val="853E1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>
    <w:nsid w:val="0A8E0AAD"/>
    <w:multiLevelType w:val="multilevel"/>
    <w:tmpl w:val="8C145A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0AC5618A"/>
    <w:multiLevelType w:val="multilevel"/>
    <w:tmpl w:val="80DAA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0B364D92"/>
    <w:multiLevelType w:val="multilevel"/>
    <w:tmpl w:val="21DA2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0B3E6F65"/>
    <w:multiLevelType w:val="multilevel"/>
    <w:tmpl w:val="AE464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0BC77D1D"/>
    <w:multiLevelType w:val="multilevel"/>
    <w:tmpl w:val="3E18AEF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0C652280"/>
    <w:multiLevelType w:val="multilevel"/>
    <w:tmpl w:val="A2704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0DE25B19"/>
    <w:multiLevelType w:val="multilevel"/>
    <w:tmpl w:val="4CB66CA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0E6D1560"/>
    <w:multiLevelType w:val="multilevel"/>
    <w:tmpl w:val="502E5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0EDD5433"/>
    <w:multiLevelType w:val="multilevel"/>
    <w:tmpl w:val="D8A6E7C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0F6A7878"/>
    <w:multiLevelType w:val="multilevel"/>
    <w:tmpl w:val="B10C8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11047246"/>
    <w:multiLevelType w:val="multilevel"/>
    <w:tmpl w:val="91B8DF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11EC3547"/>
    <w:multiLevelType w:val="multilevel"/>
    <w:tmpl w:val="50B82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11F6311D"/>
    <w:multiLevelType w:val="multilevel"/>
    <w:tmpl w:val="C4626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13AF5395"/>
    <w:multiLevelType w:val="multilevel"/>
    <w:tmpl w:val="7C623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14826463"/>
    <w:multiLevelType w:val="multilevel"/>
    <w:tmpl w:val="050CE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16EB6F1D"/>
    <w:multiLevelType w:val="multilevel"/>
    <w:tmpl w:val="02804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18E40B90"/>
    <w:multiLevelType w:val="multilevel"/>
    <w:tmpl w:val="66DC9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1B640DAB"/>
    <w:multiLevelType w:val="multilevel"/>
    <w:tmpl w:val="37D8CA2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1B78054F"/>
    <w:multiLevelType w:val="multilevel"/>
    <w:tmpl w:val="CFF6B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1BD14EAB"/>
    <w:multiLevelType w:val="multilevel"/>
    <w:tmpl w:val="7584D3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1C146785"/>
    <w:multiLevelType w:val="hybridMultilevel"/>
    <w:tmpl w:val="7BDE95C6"/>
    <w:lvl w:ilvl="0" w:tplc="0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DBA1115"/>
    <w:multiLevelType w:val="multilevel"/>
    <w:tmpl w:val="0B1808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1DC552B5"/>
    <w:multiLevelType w:val="multilevel"/>
    <w:tmpl w:val="571E7FE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1E085167"/>
    <w:multiLevelType w:val="multilevel"/>
    <w:tmpl w:val="2FFEA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2036022E"/>
    <w:multiLevelType w:val="multilevel"/>
    <w:tmpl w:val="78782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215F609D"/>
    <w:multiLevelType w:val="multilevel"/>
    <w:tmpl w:val="663A2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250F5DBC"/>
    <w:multiLevelType w:val="multilevel"/>
    <w:tmpl w:val="A00C699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27063AA5"/>
    <w:multiLevelType w:val="multilevel"/>
    <w:tmpl w:val="3BFC82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27576542"/>
    <w:multiLevelType w:val="multilevel"/>
    <w:tmpl w:val="AFC45D4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29FE3341"/>
    <w:multiLevelType w:val="multilevel"/>
    <w:tmpl w:val="F31C29D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2B4772D2"/>
    <w:multiLevelType w:val="multilevel"/>
    <w:tmpl w:val="71F07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2C4F01A9"/>
    <w:multiLevelType w:val="multilevel"/>
    <w:tmpl w:val="9A2E3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2C9C240B"/>
    <w:multiLevelType w:val="multilevel"/>
    <w:tmpl w:val="EFF2DE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2D4A2A0D"/>
    <w:multiLevelType w:val="multilevel"/>
    <w:tmpl w:val="F42E4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2E1B1034"/>
    <w:multiLevelType w:val="multilevel"/>
    <w:tmpl w:val="A378D2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2FDC58CF"/>
    <w:multiLevelType w:val="multilevel"/>
    <w:tmpl w:val="9D72B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315C42C7"/>
    <w:multiLevelType w:val="multilevel"/>
    <w:tmpl w:val="19CAE31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34154630"/>
    <w:multiLevelType w:val="multilevel"/>
    <w:tmpl w:val="BF4C5A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3598460E"/>
    <w:multiLevelType w:val="multilevel"/>
    <w:tmpl w:val="BA32C0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36656F98"/>
    <w:multiLevelType w:val="multilevel"/>
    <w:tmpl w:val="E620F5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368D6F49"/>
    <w:multiLevelType w:val="multilevel"/>
    <w:tmpl w:val="41864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37480A38"/>
    <w:multiLevelType w:val="multilevel"/>
    <w:tmpl w:val="73B0CAF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75F01B7"/>
    <w:multiLevelType w:val="multilevel"/>
    <w:tmpl w:val="0A5CD3B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>
    <w:nsid w:val="382C2622"/>
    <w:multiLevelType w:val="multilevel"/>
    <w:tmpl w:val="1FDCA9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>
    <w:nsid w:val="38346F93"/>
    <w:multiLevelType w:val="multilevel"/>
    <w:tmpl w:val="568CD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>
    <w:nsid w:val="38F831AA"/>
    <w:multiLevelType w:val="multilevel"/>
    <w:tmpl w:val="273C7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>
    <w:nsid w:val="397E5C89"/>
    <w:multiLevelType w:val="multilevel"/>
    <w:tmpl w:val="8B48AE5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>
    <w:nsid w:val="3A3413AB"/>
    <w:multiLevelType w:val="multilevel"/>
    <w:tmpl w:val="8A36A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3B4B5F8F"/>
    <w:multiLevelType w:val="multilevel"/>
    <w:tmpl w:val="7A48BB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>
    <w:nsid w:val="3B8B0BB1"/>
    <w:multiLevelType w:val="multilevel"/>
    <w:tmpl w:val="79088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>
    <w:nsid w:val="3BDA54DE"/>
    <w:multiLevelType w:val="multilevel"/>
    <w:tmpl w:val="2E7EE9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>
    <w:nsid w:val="3E17437F"/>
    <w:multiLevelType w:val="multilevel"/>
    <w:tmpl w:val="634EFB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>
    <w:nsid w:val="3E630D63"/>
    <w:multiLevelType w:val="multilevel"/>
    <w:tmpl w:val="828A8AE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>
    <w:nsid w:val="40D973C7"/>
    <w:multiLevelType w:val="multilevel"/>
    <w:tmpl w:val="D0CA77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>
    <w:nsid w:val="40DF666D"/>
    <w:multiLevelType w:val="multilevel"/>
    <w:tmpl w:val="6BE25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>
    <w:nsid w:val="44151D5E"/>
    <w:multiLevelType w:val="multilevel"/>
    <w:tmpl w:val="8DC2AD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>
    <w:nsid w:val="442332CF"/>
    <w:multiLevelType w:val="multilevel"/>
    <w:tmpl w:val="FD1C9F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>
    <w:nsid w:val="45545916"/>
    <w:multiLevelType w:val="multilevel"/>
    <w:tmpl w:val="EDF2F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>
    <w:nsid w:val="45A62EF0"/>
    <w:multiLevelType w:val="multilevel"/>
    <w:tmpl w:val="F94A3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>
    <w:nsid w:val="471E03FF"/>
    <w:multiLevelType w:val="multilevel"/>
    <w:tmpl w:val="D9567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>
    <w:nsid w:val="48D30F26"/>
    <w:multiLevelType w:val="multilevel"/>
    <w:tmpl w:val="A8544E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>
    <w:nsid w:val="49102662"/>
    <w:multiLevelType w:val="multilevel"/>
    <w:tmpl w:val="6DC0B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>
    <w:nsid w:val="4AF85215"/>
    <w:multiLevelType w:val="multilevel"/>
    <w:tmpl w:val="8124A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>
    <w:nsid w:val="4B0B2D9A"/>
    <w:multiLevelType w:val="multilevel"/>
    <w:tmpl w:val="2F2402E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>
    <w:nsid w:val="4B716FE4"/>
    <w:multiLevelType w:val="multilevel"/>
    <w:tmpl w:val="B1384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>
    <w:nsid w:val="4BE021E0"/>
    <w:multiLevelType w:val="multilevel"/>
    <w:tmpl w:val="8E803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>
    <w:nsid w:val="4D1C0224"/>
    <w:multiLevelType w:val="multilevel"/>
    <w:tmpl w:val="82F67C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>
    <w:nsid w:val="4D5E4FDC"/>
    <w:multiLevelType w:val="multilevel"/>
    <w:tmpl w:val="F50C84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>
    <w:nsid w:val="4DC3014F"/>
    <w:multiLevelType w:val="multilevel"/>
    <w:tmpl w:val="BAEC8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>
    <w:nsid w:val="4E4C7C6A"/>
    <w:multiLevelType w:val="multilevel"/>
    <w:tmpl w:val="7B780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>
    <w:nsid w:val="52B108D2"/>
    <w:multiLevelType w:val="multilevel"/>
    <w:tmpl w:val="24C02FE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>
    <w:nsid w:val="52CF050A"/>
    <w:multiLevelType w:val="multilevel"/>
    <w:tmpl w:val="23EEB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>
    <w:nsid w:val="533A1B71"/>
    <w:multiLevelType w:val="multilevel"/>
    <w:tmpl w:val="F37ED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>
    <w:nsid w:val="54295F57"/>
    <w:multiLevelType w:val="multilevel"/>
    <w:tmpl w:val="C2D4F0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>
    <w:nsid w:val="5593399B"/>
    <w:multiLevelType w:val="multilevel"/>
    <w:tmpl w:val="80269F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>
    <w:nsid w:val="57A927A3"/>
    <w:multiLevelType w:val="multilevel"/>
    <w:tmpl w:val="9014F5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>
    <w:nsid w:val="59705716"/>
    <w:multiLevelType w:val="multilevel"/>
    <w:tmpl w:val="5B9013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>
    <w:nsid w:val="5A622B4E"/>
    <w:multiLevelType w:val="multilevel"/>
    <w:tmpl w:val="35D22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>
    <w:nsid w:val="5B907EE4"/>
    <w:multiLevelType w:val="multilevel"/>
    <w:tmpl w:val="712AD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>
    <w:nsid w:val="5D0B27A2"/>
    <w:multiLevelType w:val="multilevel"/>
    <w:tmpl w:val="34BEAB8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>
    <w:nsid w:val="619F5545"/>
    <w:multiLevelType w:val="multilevel"/>
    <w:tmpl w:val="F30235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>
    <w:nsid w:val="61EA25F1"/>
    <w:multiLevelType w:val="multilevel"/>
    <w:tmpl w:val="B644E9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>
    <w:nsid w:val="666F6D32"/>
    <w:multiLevelType w:val="multilevel"/>
    <w:tmpl w:val="E05CA52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>
    <w:nsid w:val="672A0138"/>
    <w:multiLevelType w:val="multilevel"/>
    <w:tmpl w:val="E7BE1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>
    <w:nsid w:val="676904F3"/>
    <w:multiLevelType w:val="multilevel"/>
    <w:tmpl w:val="03925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>
    <w:nsid w:val="67C37721"/>
    <w:multiLevelType w:val="multilevel"/>
    <w:tmpl w:val="10EC7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>
    <w:nsid w:val="69BA5773"/>
    <w:multiLevelType w:val="multilevel"/>
    <w:tmpl w:val="410A7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>
    <w:nsid w:val="6A120976"/>
    <w:multiLevelType w:val="multilevel"/>
    <w:tmpl w:val="5CD6D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>
    <w:nsid w:val="6A371AD7"/>
    <w:multiLevelType w:val="multilevel"/>
    <w:tmpl w:val="B8066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>
    <w:nsid w:val="6A7258DE"/>
    <w:multiLevelType w:val="multilevel"/>
    <w:tmpl w:val="F9AAAF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>
    <w:nsid w:val="6A7B3710"/>
    <w:multiLevelType w:val="multilevel"/>
    <w:tmpl w:val="25CC53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>
    <w:nsid w:val="6AC97689"/>
    <w:multiLevelType w:val="multilevel"/>
    <w:tmpl w:val="515CCA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>
    <w:nsid w:val="6AD65995"/>
    <w:multiLevelType w:val="multilevel"/>
    <w:tmpl w:val="E83AA4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>
    <w:nsid w:val="6BA572D3"/>
    <w:multiLevelType w:val="multilevel"/>
    <w:tmpl w:val="C35C44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>
    <w:nsid w:val="6C001C25"/>
    <w:multiLevelType w:val="multilevel"/>
    <w:tmpl w:val="C66243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>
    <w:nsid w:val="6C861168"/>
    <w:multiLevelType w:val="multilevel"/>
    <w:tmpl w:val="1048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>
    <w:nsid w:val="6EE80B37"/>
    <w:multiLevelType w:val="multilevel"/>
    <w:tmpl w:val="EC228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>
    <w:nsid w:val="70426D8F"/>
    <w:multiLevelType w:val="multilevel"/>
    <w:tmpl w:val="A4CA5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>
    <w:nsid w:val="708C6996"/>
    <w:multiLevelType w:val="hybridMultilevel"/>
    <w:tmpl w:val="5E9870E4"/>
    <w:lvl w:ilvl="0" w:tplc="04090017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1">
    <w:nsid w:val="72075451"/>
    <w:multiLevelType w:val="multilevel"/>
    <w:tmpl w:val="E646B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>
    <w:nsid w:val="73FB473E"/>
    <w:multiLevelType w:val="multilevel"/>
    <w:tmpl w:val="CD04C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>
    <w:nsid w:val="74F64841"/>
    <w:multiLevelType w:val="hybridMultilevel"/>
    <w:tmpl w:val="F2AA02E2"/>
    <w:lvl w:ilvl="0" w:tplc="B8C6225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>
    <w:nsid w:val="756C0ECC"/>
    <w:multiLevelType w:val="multilevel"/>
    <w:tmpl w:val="AB7AE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>
    <w:nsid w:val="75EB790C"/>
    <w:multiLevelType w:val="multilevel"/>
    <w:tmpl w:val="37901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>
    <w:nsid w:val="766E214B"/>
    <w:multiLevelType w:val="multilevel"/>
    <w:tmpl w:val="C18A5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>
    <w:nsid w:val="780B132A"/>
    <w:multiLevelType w:val="multilevel"/>
    <w:tmpl w:val="E6CCB94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>
    <w:nsid w:val="78551C92"/>
    <w:multiLevelType w:val="multilevel"/>
    <w:tmpl w:val="6F2ED6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>
    <w:nsid w:val="786933DD"/>
    <w:multiLevelType w:val="multilevel"/>
    <w:tmpl w:val="C9ECEA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0">
    <w:nsid w:val="78EA087C"/>
    <w:multiLevelType w:val="multilevel"/>
    <w:tmpl w:val="68DC18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>
    <w:nsid w:val="79254570"/>
    <w:multiLevelType w:val="multilevel"/>
    <w:tmpl w:val="409CF6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>
    <w:nsid w:val="79865DE1"/>
    <w:multiLevelType w:val="multilevel"/>
    <w:tmpl w:val="7438F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3">
    <w:nsid w:val="7A351C5A"/>
    <w:multiLevelType w:val="multilevel"/>
    <w:tmpl w:val="E0744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>
    <w:nsid w:val="7A387ADB"/>
    <w:multiLevelType w:val="multilevel"/>
    <w:tmpl w:val="120CD37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>
    <w:nsid w:val="7B397D09"/>
    <w:multiLevelType w:val="multilevel"/>
    <w:tmpl w:val="167E67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>
    <w:nsid w:val="7D4A4E77"/>
    <w:multiLevelType w:val="multilevel"/>
    <w:tmpl w:val="BD54C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>
    <w:nsid w:val="7D864C1A"/>
    <w:multiLevelType w:val="multilevel"/>
    <w:tmpl w:val="95625AC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8">
    <w:nsid w:val="7D933AD4"/>
    <w:multiLevelType w:val="multilevel"/>
    <w:tmpl w:val="3274D3E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>
    <w:nsid w:val="7DC07364"/>
    <w:multiLevelType w:val="multilevel"/>
    <w:tmpl w:val="479E09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0">
    <w:nsid w:val="7E316887"/>
    <w:multiLevelType w:val="multilevel"/>
    <w:tmpl w:val="B2447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502" w:hanging="360"/>
      </w:pPr>
      <w:rPr>
        <w:rFonts w:hAnsi="Symbol"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>
    <w:nsid w:val="7F0C48CA"/>
    <w:multiLevelType w:val="multilevel"/>
    <w:tmpl w:val="77B4D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0"/>
  </w:num>
  <w:num w:numId="2">
    <w:abstractNumId w:val="46"/>
  </w:num>
  <w:num w:numId="3">
    <w:abstractNumId w:val="5"/>
  </w:num>
  <w:num w:numId="4">
    <w:abstractNumId w:val="95"/>
  </w:num>
  <w:num w:numId="5">
    <w:abstractNumId w:val="123"/>
  </w:num>
  <w:num w:numId="6">
    <w:abstractNumId w:val="127"/>
  </w:num>
  <w:num w:numId="7">
    <w:abstractNumId w:val="0"/>
  </w:num>
  <w:num w:numId="8">
    <w:abstractNumId w:val="7"/>
  </w:num>
  <w:num w:numId="9">
    <w:abstractNumId w:val="16"/>
  </w:num>
  <w:num w:numId="10">
    <w:abstractNumId w:val="94"/>
  </w:num>
  <w:num w:numId="11">
    <w:abstractNumId w:val="104"/>
  </w:num>
  <w:num w:numId="12">
    <w:abstractNumId w:val="40"/>
  </w:num>
  <w:num w:numId="13">
    <w:abstractNumId w:val="3"/>
  </w:num>
  <w:num w:numId="14">
    <w:abstractNumId w:val="82"/>
  </w:num>
  <w:num w:numId="15">
    <w:abstractNumId w:val="8"/>
  </w:num>
  <w:num w:numId="16">
    <w:abstractNumId w:val="79"/>
  </w:num>
  <w:num w:numId="17">
    <w:abstractNumId w:val="69"/>
  </w:num>
  <w:num w:numId="18">
    <w:abstractNumId w:val="33"/>
  </w:num>
  <w:num w:numId="19">
    <w:abstractNumId w:val="70"/>
  </w:num>
  <w:num w:numId="20">
    <w:abstractNumId w:val="26"/>
  </w:num>
  <w:num w:numId="21">
    <w:abstractNumId w:val="9"/>
  </w:num>
  <w:num w:numId="22">
    <w:abstractNumId w:val="115"/>
  </w:num>
  <w:num w:numId="23">
    <w:abstractNumId w:val="61"/>
  </w:num>
  <w:num w:numId="24">
    <w:abstractNumId w:val="98"/>
  </w:num>
  <w:num w:numId="25">
    <w:abstractNumId w:val="24"/>
  </w:num>
  <w:num w:numId="26">
    <w:abstractNumId w:val="100"/>
  </w:num>
  <w:num w:numId="27">
    <w:abstractNumId w:val="35"/>
  </w:num>
  <w:num w:numId="28">
    <w:abstractNumId w:val="87"/>
  </w:num>
  <w:num w:numId="29">
    <w:abstractNumId w:val="92"/>
  </w:num>
  <w:num w:numId="30">
    <w:abstractNumId w:val="124"/>
  </w:num>
  <w:num w:numId="31">
    <w:abstractNumId w:val="117"/>
  </w:num>
  <w:num w:numId="32">
    <w:abstractNumId w:val="57"/>
  </w:num>
  <w:num w:numId="33">
    <w:abstractNumId w:val="118"/>
  </w:num>
  <w:num w:numId="34">
    <w:abstractNumId w:val="128"/>
  </w:num>
  <w:num w:numId="35">
    <w:abstractNumId w:val="38"/>
  </w:num>
  <w:num w:numId="36">
    <w:abstractNumId w:val="27"/>
  </w:num>
  <w:num w:numId="37">
    <w:abstractNumId w:val="48"/>
  </w:num>
  <w:num w:numId="38">
    <w:abstractNumId w:val="96"/>
  </w:num>
  <w:num w:numId="39">
    <w:abstractNumId w:val="13"/>
  </w:num>
  <w:num w:numId="40">
    <w:abstractNumId w:val="129"/>
  </w:num>
  <w:num w:numId="41">
    <w:abstractNumId w:val="97"/>
  </w:num>
  <w:num w:numId="42">
    <w:abstractNumId w:val="47"/>
  </w:num>
  <w:num w:numId="43">
    <w:abstractNumId w:val="15"/>
  </w:num>
  <w:num w:numId="44">
    <w:abstractNumId w:val="28"/>
  </w:num>
  <w:num w:numId="45">
    <w:abstractNumId w:val="30"/>
  </w:num>
  <w:num w:numId="46">
    <w:abstractNumId w:val="55"/>
  </w:num>
  <w:num w:numId="47">
    <w:abstractNumId w:val="112"/>
  </w:num>
  <w:num w:numId="48">
    <w:abstractNumId w:val="45"/>
  </w:num>
  <w:num w:numId="49">
    <w:abstractNumId w:val="65"/>
  </w:num>
  <w:num w:numId="50">
    <w:abstractNumId w:val="85"/>
  </w:num>
  <w:num w:numId="51">
    <w:abstractNumId w:val="121"/>
  </w:num>
  <w:num w:numId="52">
    <w:abstractNumId w:val="20"/>
  </w:num>
  <w:num w:numId="53">
    <w:abstractNumId w:val="63"/>
  </w:num>
  <w:num w:numId="54">
    <w:abstractNumId w:val="67"/>
  </w:num>
  <w:num w:numId="55">
    <w:abstractNumId w:val="12"/>
  </w:num>
  <w:num w:numId="56">
    <w:abstractNumId w:val="2"/>
  </w:num>
  <w:num w:numId="57">
    <w:abstractNumId w:val="66"/>
  </w:num>
  <w:num w:numId="58">
    <w:abstractNumId w:val="102"/>
  </w:num>
  <w:num w:numId="59">
    <w:abstractNumId w:val="36"/>
  </w:num>
  <w:num w:numId="60">
    <w:abstractNumId w:val="23"/>
  </w:num>
  <w:num w:numId="61">
    <w:abstractNumId w:val="21"/>
  </w:num>
  <w:num w:numId="62">
    <w:abstractNumId w:val="71"/>
  </w:num>
  <w:num w:numId="63">
    <w:abstractNumId w:val="88"/>
  </w:num>
  <w:num w:numId="64">
    <w:abstractNumId w:val="99"/>
  </w:num>
  <w:num w:numId="65">
    <w:abstractNumId w:val="42"/>
  </w:num>
  <w:num w:numId="66">
    <w:abstractNumId w:val="81"/>
  </w:num>
  <w:num w:numId="67">
    <w:abstractNumId w:val="84"/>
  </w:num>
  <w:num w:numId="68">
    <w:abstractNumId w:val="37"/>
  </w:num>
  <w:num w:numId="69">
    <w:abstractNumId w:val="114"/>
  </w:num>
  <w:num w:numId="70">
    <w:abstractNumId w:val="125"/>
  </w:num>
  <w:num w:numId="71">
    <w:abstractNumId w:val="91"/>
  </w:num>
  <w:num w:numId="72">
    <w:abstractNumId w:val="58"/>
  </w:num>
  <w:num w:numId="73">
    <w:abstractNumId w:val="41"/>
  </w:num>
  <w:num w:numId="74">
    <w:abstractNumId w:val="122"/>
  </w:num>
  <w:num w:numId="75">
    <w:abstractNumId w:val="105"/>
  </w:num>
  <w:num w:numId="76">
    <w:abstractNumId w:val="44"/>
  </w:num>
  <w:num w:numId="77">
    <w:abstractNumId w:val="75"/>
  </w:num>
  <w:num w:numId="78">
    <w:abstractNumId w:val="93"/>
  </w:num>
  <w:num w:numId="79">
    <w:abstractNumId w:val="86"/>
  </w:num>
  <w:num w:numId="80">
    <w:abstractNumId w:val="80"/>
  </w:num>
  <w:num w:numId="81">
    <w:abstractNumId w:val="19"/>
  </w:num>
  <w:num w:numId="82">
    <w:abstractNumId w:val="89"/>
  </w:num>
  <w:num w:numId="83">
    <w:abstractNumId w:val="103"/>
  </w:num>
  <w:num w:numId="84">
    <w:abstractNumId w:val="108"/>
  </w:num>
  <w:num w:numId="85">
    <w:abstractNumId w:val="76"/>
  </w:num>
  <w:num w:numId="86">
    <w:abstractNumId w:val="107"/>
  </w:num>
  <w:num w:numId="87">
    <w:abstractNumId w:val="14"/>
  </w:num>
  <w:num w:numId="88">
    <w:abstractNumId w:val="126"/>
  </w:num>
  <w:num w:numId="89">
    <w:abstractNumId w:val="119"/>
  </w:num>
  <w:num w:numId="90">
    <w:abstractNumId w:val="111"/>
  </w:num>
  <w:num w:numId="91">
    <w:abstractNumId w:val="50"/>
  </w:num>
  <w:num w:numId="92">
    <w:abstractNumId w:val="60"/>
  </w:num>
  <w:num w:numId="93">
    <w:abstractNumId w:val="10"/>
  </w:num>
  <w:num w:numId="94">
    <w:abstractNumId w:val="29"/>
  </w:num>
  <w:num w:numId="95">
    <w:abstractNumId w:val="43"/>
  </w:num>
  <w:num w:numId="96">
    <w:abstractNumId w:val="68"/>
  </w:num>
  <w:num w:numId="97">
    <w:abstractNumId w:val="22"/>
  </w:num>
  <w:num w:numId="98">
    <w:abstractNumId w:val="53"/>
  </w:num>
  <w:num w:numId="99">
    <w:abstractNumId w:val="74"/>
  </w:num>
  <w:num w:numId="100">
    <w:abstractNumId w:val="106"/>
  </w:num>
  <w:num w:numId="101">
    <w:abstractNumId w:val="116"/>
  </w:num>
  <w:num w:numId="102">
    <w:abstractNumId w:val="120"/>
  </w:num>
  <w:num w:numId="103">
    <w:abstractNumId w:val="49"/>
  </w:num>
  <w:num w:numId="104">
    <w:abstractNumId w:val="78"/>
  </w:num>
  <w:num w:numId="105">
    <w:abstractNumId w:val="6"/>
  </w:num>
  <w:num w:numId="106">
    <w:abstractNumId w:val="4"/>
  </w:num>
  <w:num w:numId="107">
    <w:abstractNumId w:val="77"/>
  </w:num>
  <w:num w:numId="108">
    <w:abstractNumId w:val="59"/>
  </w:num>
  <w:num w:numId="109">
    <w:abstractNumId w:val="109"/>
  </w:num>
  <w:num w:numId="110">
    <w:abstractNumId w:val="62"/>
  </w:num>
  <w:num w:numId="111">
    <w:abstractNumId w:val="83"/>
  </w:num>
  <w:num w:numId="112">
    <w:abstractNumId w:val="51"/>
  </w:num>
  <w:num w:numId="113">
    <w:abstractNumId w:val="34"/>
  </w:num>
  <w:num w:numId="114">
    <w:abstractNumId w:val="54"/>
  </w:num>
  <w:num w:numId="115">
    <w:abstractNumId w:val="18"/>
  </w:num>
  <w:num w:numId="116">
    <w:abstractNumId w:val="25"/>
  </w:num>
  <w:num w:numId="117">
    <w:abstractNumId w:val="39"/>
  </w:num>
  <w:num w:numId="118">
    <w:abstractNumId w:val="64"/>
  </w:num>
  <w:num w:numId="119">
    <w:abstractNumId w:val="101"/>
  </w:num>
  <w:num w:numId="120">
    <w:abstractNumId w:val="17"/>
  </w:num>
  <w:num w:numId="121">
    <w:abstractNumId w:val="72"/>
  </w:num>
  <w:num w:numId="122">
    <w:abstractNumId w:val="1"/>
  </w:num>
  <w:num w:numId="123">
    <w:abstractNumId w:val="73"/>
  </w:num>
  <w:num w:numId="124">
    <w:abstractNumId w:val="56"/>
  </w:num>
  <w:num w:numId="125">
    <w:abstractNumId w:val="90"/>
  </w:num>
  <w:num w:numId="126">
    <w:abstractNumId w:val="31"/>
  </w:num>
  <w:num w:numId="127">
    <w:abstractNumId w:val="52"/>
  </w:num>
  <w:num w:numId="128">
    <w:abstractNumId w:val="11"/>
  </w:num>
  <w:num w:numId="129">
    <w:abstractNumId w:val="131"/>
  </w:num>
  <w:num w:numId="130">
    <w:abstractNumId w:val="113"/>
  </w:num>
  <w:num w:numId="131">
    <w:abstractNumId w:val="32"/>
  </w:num>
  <w:num w:numId="132">
    <w:abstractNumId w:val="110"/>
  </w:num>
  <w:numIdMacAtCleanup w:val="1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87B22"/>
    <w:rsid w:val="00023917"/>
    <w:rsid w:val="002D216D"/>
    <w:rsid w:val="004B4A81"/>
    <w:rsid w:val="005E02AA"/>
    <w:rsid w:val="00910EFB"/>
    <w:rsid w:val="00A704B2"/>
    <w:rsid w:val="00AC61CB"/>
    <w:rsid w:val="00AF2CEA"/>
    <w:rsid w:val="00B20330"/>
    <w:rsid w:val="00C87B22"/>
    <w:rsid w:val="00D12A1E"/>
    <w:rsid w:val="00D337E4"/>
    <w:rsid w:val="00DC7554"/>
    <w:rsid w:val="00DF6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87B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033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7B2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at-mdc-button-persistent-ripple">
    <w:name w:val="mat-mdc-button-persistent-ripple"/>
    <w:basedOn w:val="DefaultParagraphFont"/>
    <w:rsid w:val="00C87B22"/>
  </w:style>
  <w:style w:type="character" w:customStyle="1" w:styleId="mdc-buttonlabel">
    <w:name w:val="mdc-button__label"/>
    <w:basedOn w:val="DefaultParagraphFont"/>
    <w:rsid w:val="00C87B22"/>
  </w:style>
  <w:style w:type="character" w:customStyle="1" w:styleId="show-more-button-text">
    <w:name w:val="show-more-button-text"/>
    <w:basedOn w:val="DefaultParagraphFont"/>
    <w:rsid w:val="00C87B22"/>
  </w:style>
  <w:style w:type="character" w:customStyle="1" w:styleId="mat-focus-indicator">
    <w:name w:val="mat-focus-indicator"/>
    <w:basedOn w:val="DefaultParagraphFont"/>
    <w:rsid w:val="00C87B22"/>
  </w:style>
  <w:style w:type="character" w:customStyle="1" w:styleId="mat-mdc-button-touch-target">
    <w:name w:val="mat-mdc-button-touch-target"/>
    <w:basedOn w:val="DefaultParagraphFont"/>
    <w:rsid w:val="00C87B22"/>
  </w:style>
  <w:style w:type="character" w:customStyle="1" w:styleId="user-query-container">
    <w:name w:val="user-query-container"/>
    <w:basedOn w:val="DefaultParagraphFont"/>
    <w:rsid w:val="00C87B22"/>
  </w:style>
  <w:style w:type="character" w:customStyle="1" w:styleId="user-query-bubble-with-background">
    <w:name w:val="user-query-bubble-with-background"/>
    <w:basedOn w:val="DefaultParagraphFont"/>
    <w:rsid w:val="00C87B22"/>
  </w:style>
  <w:style w:type="character" w:customStyle="1" w:styleId="horizontal-container">
    <w:name w:val="horizontal-container"/>
    <w:basedOn w:val="DefaultParagraphFont"/>
    <w:rsid w:val="00C87B22"/>
  </w:style>
  <w:style w:type="paragraph" w:customStyle="1" w:styleId="query-text-line">
    <w:name w:val="query-text-line"/>
    <w:basedOn w:val="Normal"/>
    <w:rsid w:val="00C8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C87B22"/>
  </w:style>
  <w:style w:type="paragraph" w:styleId="NormalWeb">
    <w:name w:val="Normal (Web)"/>
    <w:basedOn w:val="Normal"/>
    <w:uiPriority w:val="99"/>
    <w:semiHidden/>
    <w:unhideWhenUsed/>
    <w:rsid w:val="00C8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87B22"/>
    <w:rPr>
      <w:b/>
      <w:bCs/>
    </w:rPr>
  </w:style>
  <w:style w:type="character" w:styleId="Emphasis">
    <w:name w:val="Emphasis"/>
    <w:basedOn w:val="DefaultParagraphFont"/>
    <w:uiPriority w:val="20"/>
    <w:qFormat/>
    <w:rsid w:val="00C87B22"/>
    <w:rPr>
      <w:i/>
      <w:iCs/>
    </w:rPr>
  </w:style>
  <w:style w:type="character" w:customStyle="1" w:styleId="ng-tns-c2927229620-71">
    <w:name w:val="ng-tns-c2927229620-71"/>
    <w:basedOn w:val="DefaultParagraphFont"/>
    <w:rsid w:val="00C87B22"/>
  </w:style>
  <w:style w:type="character" w:customStyle="1" w:styleId="ng-tns-c2927229620-78">
    <w:name w:val="ng-tns-c2927229620-78"/>
    <w:basedOn w:val="DefaultParagraphFont"/>
    <w:rsid w:val="00C87B22"/>
  </w:style>
  <w:style w:type="character" w:customStyle="1" w:styleId="Heading4Char">
    <w:name w:val="Heading 4 Char"/>
    <w:basedOn w:val="DefaultParagraphFont"/>
    <w:link w:val="Heading4"/>
    <w:uiPriority w:val="9"/>
    <w:semiHidden/>
    <w:rsid w:val="00B2033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B203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B20330"/>
  </w:style>
  <w:style w:type="paragraph" w:styleId="BodyText">
    <w:name w:val="Body Text"/>
    <w:basedOn w:val="Normal"/>
    <w:link w:val="BodyTextChar"/>
    <w:uiPriority w:val="99"/>
    <w:semiHidden/>
    <w:unhideWhenUsed/>
    <w:rsid w:val="00B2033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0330"/>
  </w:style>
  <w:style w:type="paragraph" w:styleId="Header">
    <w:name w:val="header"/>
    <w:basedOn w:val="Normal"/>
    <w:link w:val="HeaderChar"/>
    <w:uiPriority w:val="99"/>
    <w:unhideWhenUsed/>
    <w:rsid w:val="00B20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330"/>
  </w:style>
  <w:style w:type="paragraph" w:styleId="Footer">
    <w:name w:val="footer"/>
    <w:basedOn w:val="Normal"/>
    <w:link w:val="FooterChar"/>
    <w:uiPriority w:val="99"/>
    <w:unhideWhenUsed/>
    <w:rsid w:val="00B20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330"/>
  </w:style>
  <w:style w:type="paragraph" w:styleId="ListParagraph">
    <w:name w:val="List Paragraph"/>
    <w:basedOn w:val="Normal"/>
    <w:uiPriority w:val="34"/>
    <w:qFormat/>
    <w:rsid w:val="00B203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03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3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87B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033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7B2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at-mdc-button-persistent-ripple">
    <w:name w:val="mat-mdc-button-persistent-ripple"/>
    <w:basedOn w:val="DefaultParagraphFont"/>
    <w:rsid w:val="00C87B22"/>
  </w:style>
  <w:style w:type="character" w:customStyle="1" w:styleId="mdc-buttonlabel">
    <w:name w:val="mdc-button__label"/>
    <w:basedOn w:val="DefaultParagraphFont"/>
    <w:rsid w:val="00C87B22"/>
  </w:style>
  <w:style w:type="character" w:customStyle="1" w:styleId="show-more-button-text">
    <w:name w:val="show-more-button-text"/>
    <w:basedOn w:val="DefaultParagraphFont"/>
    <w:rsid w:val="00C87B22"/>
  </w:style>
  <w:style w:type="character" w:customStyle="1" w:styleId="mat-focus-indicator">
    <w:name w:val="mat-focus-indicator"/>
    <w:basedOn w:val="DefaultParagraphFont"/>
    <w:rsid w:val="00C87B22"/>
  </w:style>
  <w:style w:type="character" w:customStyle="1" w:styleId="mat-mdc-button-touch-target">
    <w:name w:val="mat-mdc-button-touch-target"/>
    <w:basedOn w:val="DefaultParagraphFont"/>
    <w:rsid w:val="00C87B22"/>
  </w:style>
  <w:style w:type="character" w:customStyle="1" w:styleId="user-query-container">
    <w:name w:val="user-query-container"/>
    <w:basedOn w:val="DefaultParagraphFont"/>
    <w:rsid w:val="00C87B22"/>
  </w:style>
  <w:style w:type="character" w:customStyle="1" w:styleId="user-query-bubble-with-background">
    <w:name w:val="user-query-bubble-with-background"/>
    <w:basedOn w:val="DefaultParagraphFont"/>
    <w:rsid w:val="00C87B22"/>
  </w:style>
  <w:style w:type="character" w:customStyle="1" w:styleId="horizontal-container">
    <w:name w:val="horizontal-container"/>
    <w:basedOn w:val="DefaultParagraphFont"/>
    <w:rsid w:val="00C87B22"/>
  </w:style>
  <w:style w:type="paragraph" w:customStyle="1" w:styleId="query-text-line">
    <w:name w:val="query-text-line"/>
    <w:basedOn w:val="Normal"/>
    <w:rsid w:val="00C8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C87B22"/>
  </w:style>
  <w:style w:type="paragraph" w:styleId="NormalWeb">
    <w:name w:val="Normal (Web)"/>
    <w:basedOn w:val="Normal"/>
    <w:uiPriority w:val="99"/>
    <w:semiHidden/>
    <w:unhideWhenUsed/>
    <w:rsid w:val="00C8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87B22"/>
    <w:rPr>
      <w:b/>
      <w:bCs/>
    </w:rPr>
  </w:style>
  <w:style w:type="character" w:styleId="Emphasis">
    <w:name w:val="Emphasis"/>
    <w:basedOn w:val="DefaultParagraphFont"/>
    <w:uiPriority w:val="20"/>
    <w:qFormat/>
    <w:rsid w:val="00C87B22"/>
    <w:rPr>
      <w:i/>
      <w:iCs/>
    </w:rPr>
  </w:style>
  <w:style w:type="character" w:customStyle="1" w:styleId="ng-tns-c2927229620-71">
    <w:name w:val="ng-tns-c2927229620-71"/>
    <w:basedOn w:val="DefaultParagraphFont"/>
    <w:rsid w:val="00C87B22"/>
  </w:style>
  <w:style w:type="character" w:customStyle="1" w:styleId="ng-tns-c2927229620-78">
    <w:name w:val="ng-tns-c2927229620-78"/>
    <w:basedOn w:val="DefaultParagraphFont"/>
    <w:rsid w:val="00C87B22"/>
  </w:style>
  <w:style w:type="character" w:customStyle="1" w:styleId="Heading4Char">
    <w:name w:val="Heading 4 Char"/>
    <w:basedOn w:val="DefaultParagraphFont"/>
    <w:link w:val="Heading4"/>
    <w:uiPriority w:val="9"/>
    <w:semiHidden/>
    <w:rsid w:val="00B2033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B203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B20330"/>
  </w:style>
  <w:style w:type="paragraph" w:styleId="BodyText">
    <w:name w:val="Body Text"/>
    <w:basedOn w:val="Normal"/>
    <w:link w:val="BodyTextChar"/>
    <w:uiPriority w:val="99"/>
    <w:semiHidden/>
    <w:unhideWhenUsed/>
    <w:rsid w:val="00B2033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0330"/>
  </w:style>
  <w:style w:type="paragraph" w:styleId="Header">
    <w:name w:val="header"/>
    <w:basedOn w:val="Normal"/>
    <w:link w:val="HeaderChar"/>
    <w:uiPriority w:val="99"/>
    <w:unhideWhenUsed/>
    <w:rsid w:val="00B20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330"/>
  </w:style>
  <w:style w:type="paragraph" w:styleId="Footer">
    <w:name w:val="footer"/>
    <w:basedOn w:val="Normal"/>
    <w:link w:val="FooterChar"/>
    <w:uiPriority w:val="99"/>
    <w:unhideWhenUsed/>
    <w:rsid w:val="00B20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330"/>
  </w:style>
  <w:style w:type="paragraph" w:styleId="ListParagraph">
    <w:name w:val="List Paragraph"/>
    <w:basedOn w:val="Normal"/>
    <w:uiPriority w:val="34"/>
    <w:qFormat/>
    <w:rsid w:val="00B203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03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5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47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4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2296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59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0014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655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38739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79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8918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3053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657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728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19872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1698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248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62190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501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494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16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18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17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493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602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5789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4260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05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2886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1205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449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513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07482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4385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99383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3592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91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7770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56443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2633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9944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2222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147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67914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78075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053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949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3348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62602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053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86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8091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7952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98372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73872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101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6365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7469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1825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059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4791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7081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2019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1428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64669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9273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491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828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24150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1181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924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1533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0616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30113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8846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8621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1478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27650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66832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834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634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6300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1022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845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95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3295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748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5121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64766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8956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60356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27595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4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3</Pages>
  <Words>3012</Words>
  <Characters>17173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2</cp:revision>
  <dcterms:created xsi:type="dcterms:W3CDTF">2025-06-15T05:59:00Z</dcterms:created>
  <dcterms:modified xsi:type="dcterms:W3CDTF">2025-06-27T15:41:00Z</dcterms:modified>
</cp:coreProperties>
</file>